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7D25D5A1" w:rsidR="00F64260" w:rsidRPr="00A83A6C" w:rsidRDefault="004F2D46" w:rsidP="00B862BF">
            <w:pPr>
              <w:pStyle w:val="Heading5"/>
              <w:rPr>
                <w:b/>
              </w:rPr>
            </w:pPr>
            <w:bookmarkStart w:id="0" w:name="Proposal"/>
            <w:bookmarkEnd w:id="0"/>
            <w:r>
              <w:rPr>
                <w:b/>
              </w:rPr>
              <w:t>SPED 5</w:t>
            </w:r>
            <w:r w:rsidR="002202BB">
              <w:rPr>
                <w:b/>
              </w:rPr>
              <w:t>18</w:t>
            </w:r>
            <w:r>
              <w:rPr>
                <w:b/>
              </w:rPr>
              <w:t>:</w:t>
            </w:r>
            <w:r w:rsidR="00A53233">
              <w:rPr>
                <w:b/>
              </w:rPr>
              <w:t xml:space="preserve"> </w:t>
            </w:r>
            <w:r w:rsidR="007D776E">
              <w:rPr>
                <w:b/>
              </w:rPr>
              <w:t>Literacy Instruction:</w:t>
            </w:r>
            <w:r w:rsidR="002202BB">
              <w:rPr>
                <w:b/>
              </w:rPr>
              <w:t xml:space="preserve"> Students with Mild/Moderate Disabiliti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9064A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2952016" w:rsidR="00F64260" w:rsidRPr="00A83A6C" w:rsidRDefault="007A175F" w:rsidP="00B862BF">
            <w:pPr>
              <w:pStyle w:val="Heading5"/>
              <w:rPr>
                <w:b/>
              </w:rPr>
            </w:pPr>
            <w:bookmarkStart w:id="3" w:name="Ifapplicable"/>
            <w:bookmarkEnd w:id="3"/>
            <w:r>
              <w:rPr>
                <w:b/>
              </w:rPr>
              <w:t>SPED 5</w:t>
            </w:r>
            <w:r w:rsidR="002202BB">
              <w:rPr>
                <w:b/>
              </w:rPr>
              <w:t>18</w:t>
            </w:r>
            <w:r>
              <w:rPr>
                <w:b/>
              </w:rPr>
              <w:t xml:space="preserve">: </w:t>
            </w:r>
            <w:r w:rsidR="002202BB">
              <w:rPr>
                <w:b/>
              </w:rPr>
              <w:t>Reading for Students with Disabilitie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9064A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5B4EE7CF" w14:textId="22A1E468" w:rsidR="00FF313D" w:rsidRDefault="00CB7F00" w:rsidP="00FF313D">
            <w:r w:rsidRPr="009E5AB8">
              <w:t>The</w:t>
            </w:r>
            <w:r w:rsidRPr="00485EDA">
              <w:rPr>
                <w:b/>
              </w:rPr>
              <w:t xml:space="preserve"> </w:t>
            </w:r>
            <w:r w:rsidR="007D776E" w:rsidRPr="00E55768">
              <w:rPr>
                <w:rFonts w:ascii="Times New Roman" w:hAnsi="Times New Roman"/>
                <w:color w:val="000000"/>
                <w:sz w:val="24"/>
                <w:szCs w:val="24"/>
                <w:u w:val="single"/>
                <w:bdr w:val="none" w:sz="0" w:space="0" w:color="auto" w:frame="1"/>
              </w:rPr>
              <w:t>Special Education M.Ed.—with Concentration</w:t>
            </w:r>
            <w:r w:rsidR="007D776E">
              <w:rPr>
                <w:color w:val="000000"/>
                <w:u w:val="single"/>
                <w:bdr w:val="none" w:sz="0" w:space="0" w:color="auto" w:frame="1"/>
              </w:rPr>
              <w:t xml:space="preserve"> </w:t>
            </w:r>
            <w:r w:rsidR="007D776E" w:rsidRPr="00E55768">
              <w:rPr>
                <w:rFonts w:ascii="Times New Roman" w:hAnsi="Times New Roman"/>
                <w:bCs/>
                <w:color w:val="000000"/>
                <w:sz w:val="24"/>
                <w:szCs w:val="24"/>
                <w:u w:val="single"/>
              </w:rPr>
              <w:t>in Elementary or Secondary Mild/Moderate</w:t>
            </w:r>
            <w:r w:rsidR="007D776E">
              <w:rPr>
                <w:bCs/>
                <w:color w:val="000000"/>
                <w:u w:val="single"/>
              </w:rPr>
              <w:t xml:space="preserve"> Disabilities</w:t>
            </w:r>
            <w:r w:rsidR="007D776E" w:rsidRPr="00E55768">
              <w:rPr>
                <w:rFonts w:ascii="Times New Roman" w:hAnsi="Times New Roman"/>
                <w:bCs/>
                <w:color w:val="000000"/>
                <w:sz w:val="24"/>
                <w:szCs w:val="24"/>
              </w:rPr>
              <w:t xml:space="preserve"> </w:t>
            </w:r>
            <w:r>
              <w:t xml:space="preserve">program </w:t>
            </w:r>
            <w:r w:rsidRPr="009E5AB8">
              <w:t xml:space="preserve">has </w:t>
            </w:r>
            <w:r>
              <w:t xml:space="preserve">been </w:t>
            </w:r>
            <w:r w:rsidRPr="009E5AB8">
              <w:t xml:space="preserve">redesigned/revised </w:t>
            </w:r>
            <w:r w:rsidR="00FF313D">
              <w:t xml:space="preserve">to better prepare special educators for the field.  This is also part of an overall FSEHD response to recent recommendations from the Rhode Island Department of Education. </w:t>
            </w:r>
          </w:p>
          <w:p w14:paraId="7D1FCE88" w14:textId="77777777" w:rsidR="00FF313D" w:rsidRDefault="00FF313D" w:rsidP="00FF313D"/>
          <w:p w14:paraId="48432B8C" w14:textId="18AB807E" w:rsidR="00FF313D" w:rsidRDefault="00FF313D" w:rsidP="00FF313D">
            <w:pPr>
              <w:spacing w:line="240" w:lineRule="auto"/>
              <w:rPr>
                <w:b/>
              </w:rPr>
            </w:pPr>
            <w:r>
              <w:t xml:space="preserve">Thus, the purpose of this proposal is to summarize course changes in the </w:t>
            </w:r>
            <w:r w:rsidR="007D776E" w:rsidRPr="00E55768">
              <w:rPr>
                <w:rFonts w:ascii="Times New Roman" w:hAnsi="Times New Roman"/>
                <w:color w:val="000000"/>
                <w:sz w:val="24"/>
                <w:szCs w:val="24"/>
                <w:u w:val="single"/>
                <w:bdr w:val="none" w:sz="0" w:space="0" w:color="auto" w:frame="1"/>
              </w:rPr>
              <w:t>Special Education M.Ed.—with Concentration</w:t>
            </w:r>
            <w:r w:rsidR="007D776E">
              <w:rPr>
                <w:color w:val="000000"/>
                <w:u w:val="single"/>
                <w:bdr w:val="none" w:sz="0" w:space="0" w:color="auto" w:frame="1"/>
              </w:rPr>
              <w:t xml:space="preserve"> </w:t>
            </w:r>
            <w:r w:rsidR="007D776E" w:rsidRPr="00E55768">
              <w:rPr>
                <w:rFonts w:ascii="Times New Roman" w:hAnsi="Times New Roman"/>
                <w:bCs/>
                <w:color w:val="000000"/>
                <w:sz w:val="24"/>
                <w:szCs w:val="24"/>
                <w:u w:val="single"/>
              </w:rPr>
              <w:t>in Elementary or Secondary Mild/Moderate</w:t>
            </w:r>
            <w:r w:rsidR="007D776E">
              <w:rPr>
                <w:bCs/>
                <w:color w:val="000000"/>
                <w:u w:val="single"/>
              </w:rPr>
              <w:t xml:space="preserve"> Disabilities</w:t>
            </w:r>
            <w:r>
              <w:t xml:space="preserve"> program: </w:t>
            </w:r>
          </w:p>
          <w:p w14:paraId="41A05A71" w14:textId="77777777" w:rsidR="004F2D46" w:rsidRDefault="004F2D46" w:rsidP="004F2D46"/>
          <w:p w14:paraId="3FBA7B31" w14:textId="6FF2B5D7" w:rsidR="004F2D46" w:rsidRPr="004D1321" w:rsidRDefault="004F2D46" w:rsidP="004F2D46">
            <w:r>
              <w:t>This course</w:t>
            </w:r>
            <w:r w:rsidR="00B75740">
              <w:t xml:space="preserve"> </w:t>
            </w:r>
            <w:r w:rsidR="002202BB">
              <w:t xml:space="preserve">has </w:t>
            </w:r>
            <w:r w:rsidR="00FF313D">
              <w:t>been revised</w:t>
            </w:r>
            <w:r w:rsidR="007D776E">
              <w:t>/</w:t>
            </w:r>
            <w:r w:rsidR="002202BB">
              <w:t xml:space="preserve">enhanced to reflect the need for writing </w:t>
            </w:r>
            <w:r w:rsidR="007D776E">
              <w:t xml:space="preserve">instruction </w:t>
            </w:r>
            <w:r w:rsidR="002202BB">
              <w:t>in combination with reading skill development</w:t>
            </w:r>
            <w:r w:rsidR="00FF313D">
              <w:t xml:space="preserve">. This </w:t>
            </w:r>
            <w:r w:rsidR="00B75740">
              <w:t xml:space="preserve">will </w:t>
            </w:r>
            <w:r w:rsidR="00FF313D">
              <w:t>continue to</w:t>
            </w:r>
            <w:r w:rsidR="00B75740">
              <w:t xml:space="preserve"> be a core course in the Elementary Mild/Moderate program</w:t>
            </w:r>
            <w:r w:rsidR="002202BB">
              <w:t>.</w:t>
            </w:r>
            <w:r w:rsidR="00B75740">
              <w:t xml:space="preserve">  </w:t>
            </w:r>
            <w:r>
              <w:t xml:space="preserve">Enrollment in </w:t>
            </w:r>
            <w:r w:rsidR="00B75740">
              <w:t>the M.Ed. in Special Education Certification Program Elementary or Secondary</w:t>
            </w:r>
            <w:r>
              <w:t xml:space="preserve"> will be required.  </w:t>
            </w:r>
          </w:p>
          <w:p w14:paraId="48BFECDD" w14:textId="24C5E752"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53BC367" w:rsidR="000357A5" w:rsidRPr="00B605CE" w:rsidRDefault="003B04A1" w:rsidP="00B862BF">
            <w:pPr>
              <w:rPr>
                <w:b/>
              </w:rPr>
            </w:pPr>
            <w:r w:rsidRPr="00870690">
              <w:t>Positive impact is expected with core knowledge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7C2A7B5" w:rsidR="000357A5" w:rsidRPr="00B605CE" w:rsidRDefault="00B75740" w:rsidP="00887F08">
            <w:pPr>
              <w:rPr>
                <w:b/>
              </w:rPr>
            </w:pPr>
            <w:r>
              <w:t xml:space="preserve">M.Ed. in </w:t>
            </w:r>
            <w:r w:rsidR="00FF313D">
              <w:t>Exceptional Learning Needs</w:t>
            </w:r>
            <w:r>
              <w:t xml:space="preserve"> program.</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9064A5"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9064A5"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9064A5"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3" w:name="facilities"/>
            <w:bookmarkEnd w:id="13"/>
            <w:r>
              <w:rPr>
                <w:b/>
              </w:rPr>
              <w:t>None</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5939127" w:rsidR="003B04A1" w:rsidRPr="00B649C4" w:rsidRDefault="003B04A1" w:rsidP="003B04A1">
            <w:pPr>
              <w:rPr>
                <w:b/>
              </w:rPr>
            </w:pPr>
            <w:bookmarkStart w:id="14" w:name="prog_impact"/>
            <w:bookmarkEnd w:id="14"/>
            <w:r>
              <w:rPr>
                <w:b/>
              </w:rPr>
              <w:t>S</w:t>
            </w:r>
            <w:r w:rsidR="002202BB">
              <w:rPr>
                <w:b/>
              </w:rPr>
              <w:t>pring</w:t>
            </w:r>
            <w:r>
              <w:rPr>
                <w:b/>
              </w:rPr>
              <w:t xml:space="preserve"> 20</w:t>
            </w:r>
            <w:r w:rsidR="002202BB">
              <w:rPr>
                <w:b/>
              </w:rPr>
              <w:t>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38CA5C56" w:rsidR="003B04A1" w:rsidRPr="00A53233" w:rsidRDefault="00A53233" w:rsidP="003B04A1">
            <w:r>
              <w:t>SPED 5</w:t>
            </w:r>
            <w:r w:rsidR="00FF313D">
              <w:t>18 is offered 1x/year (Spring only)</w:t>
            </w:r>
            <w:r w:rsidR="003B04A1" w:rsidRPr="00A53233">
              <w:t xml:space="preserve">.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4B118F">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4B118F">
        <w:tc>
          <w:tcPr>
            <w:tcW w:w="310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4E552A1D" w:rsidR="00F64260" w:rsidRPr="009F029C" w:rsidRDefault="004B118F" w:rsidP="001429AA">
            <w:pPr>
              <w:spacing w:line="240" w:lineRule="auto"/>
              <w:rPr>
                <w:b/>
              </w:rPr>
            </w:pPr>
            <w:bookmarkStart w:id="15" w:name="cours_title"/>
            <w:bookmarkEnd w:id="15"/>
            <w:r>
              <w:rPr>
                <w:b/>
              </w:rPr>
              <w:t>SPED 5</w:t>
            </w:r>
            <w:r w:rsidR="00FF313D">
              <w:rPr>
                <w:b/>
              </w:rPr>
              <w:t>18</w:t>
            </w:r>
          </w:p>
        </w:tc>
        <w:tc>
          <w:tcPr>
            <w:tcW w:w="3840" w:type="dxa"/>
            <w:noWrap/>
          </w:tcPr>
          <w:p w14:paraId="72E4032F" w14:textId="0A00F4F5" w:rsidR="00F64260" w:rsidRPr="009F029C" w:rsidRDefault="004B118F" w:rsidP="001429AA">
            <w:pPr>
              <w:spacing w:line="240" w:lineRule="auto"/>
              <w:rPr>
                <w:b/>
              </w:rPr>
            </w:pPr>
            <w:r>
              <w:rPr>
                <w:b/>
              </w:rPr>
              <w:t>SPED 5</w:t>
            </w:r>
            <w:r w:rsidR="00FF313D">
              <w:rPr>
                <w:b/>
              </w:rPr>
              <w:t>18</w:t>
            </w:r>
          </w:p>
        </w:tc>
      </w:tr>
      <w:tr w:rsidR="00F64260" w:rsidRPr="006E3AF2" w14:paraId="37592E9F" w14:textId="77777777" w:rsidTr="004B118F">
        <w:tc>
          <w:tcPr>
            <w:tcW w:w="310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840" w:type="dxa"/>
            <w:noWrap/>
          </w:tcPr>
          <w:p w14:paraId="2BCE9A03" w14:textId="77777777" w:rsidR="00F64260" w:rsidRPr="009F029C" w:rsidRDefault="00F64260" w:rsidP="001429AA">
            <w:pPr>
              <w:spacing w:line="240" w:lineRule="auto"/>
              <w:rPr>
                <w:b/>
              </w:rPr>
            </w:pPr>
          </w:p>
        </w:tc>
        <w:tc>
          <w:tcPr>
            <w:tcW w:w="3840" w:type="dxa"/>
            <w:noWrap/>
          </w:tcPr>
          <w:p w14:paraId="2FF72528" w14:textId="77777777" w:rsidR="00F64260" w:rsidRPr="009F029C" w:rsidRDefault="00F64260" w:rsidP="001429AA">
            <w:pPr>
              <w:spacing w:line="240" w:lineRule="auto"/>
              <w:rPr>
                <w:b/>
              </w:rPr>
            </w:pPr>
          </w:p>
        </w:tc>
      </w:tr>
      <w:tr w:rsidR="00F64260" w:rsidRPr="006E3AF2" w14:paraId="41D21786" w14:textId="77777777" w:rsidTr="004B118F">
        <w:tc>
          <w:tcPr>
            <w:tcW w:w="310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200BEEB3" w:rsidR="00F64260" w:rsidRPr="009F029C" w:rsidRDefault="00372CAA" w:rsidP="001429AA">
            <w:pPr>
              <w:spacing w:line="240" w:lineRule="auto"/>
              <w:rPr>
                <w:b/>
              </w:rPr>
            </w:pPr>
            <w:bookmarkStart w:id="16" w:name="title"/>
            <w:bookmarkEnd w:id="16"/>
            <w:r>
              <w:rPr>
                <w:b/>
              </w:rPr>
              <w:t>Reading Instruction for Students with Disabilities</w:t>
            </w:r>
          </w:p>
        </w:tc>
        <w:tc>
          <w:tcPr>
            <w:tcW w:w="3840" w:type="dxa"/>
            <w:noWrap/>
          </w:tcPr>
          <w:p w14:paraId="001F0A12" w14:textId="09709D5E" w:rsidR="00F64260" w:rsidRPr="009F029C" w:rsidRDefault="007D776E" w:rsidP="001429AA">
            <w:pPr>
              <w:spacing w:line="240" w:lineRule="auto"/>
              <w:rPr>
                <w:b/>
              </w:rPr>
            </w:pPr>
            <w:r>
              <w:rPr>
                <w:b/>
              </w:rPr>
              <w:t>Literacy Instruction:</w:t>
            </w:r>
            <w:r w:rsidR="00372CAA">
              <w:rPr>
                <w:b/>
              </w:rPr>
              <w:t xml:space="preserve"> </w:t>
            </w:r>
            <w:r w:rsidR="009B73CF">
              <w:rPr>
                <w:b/>
              </w:rPr>
              <w:t>Students with Mild/Moderate Disabilities</w:t>
            </w:r>
          </w:p>
        </w:tc>
      </w:tr>
      <w:tr w:rsidR="00F64260" w:rsidRPr="006E3AF2" w14:paraId="5164065A" w14:textId="77777777" w:rsidTr="004B118F">
        <w:tc>
          <w:tcPr>
            <w:tcW w:w="310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11DC9DB4" w:rsidR="00F64260" w:rsidRPr="009F029C" w:rsidRDefault="009B73CF" w:rsidP="009F029C">
            <w:pPr>
              <w:tabs>
                <w:tab w:val="left" w:pos="690"/>
              </w:tabs>
              <w:spacing w:line="240" w:lineRule="auto"/>
              <w:rPr>
                <w:b/>
              </w:rPr>
            </w:pPr>
            <w:bookmarkStart w:id="17" w:name="description"/>
            <w:bookmarkEnd w:id="17"/>
            <w:r>
              <w:rPr>
                <w:rFonts w:asciiTheme="minorHAnsi" w:hAnsiTheme="minorHAnsi" w:cstheme="minorHAnsi"/>
                <w:sz w:val="20"/>
                <w:szCs w:val="20"/>
              </w:rPr>
              <w:t>Students</w:t>
            </w:r>
            <w:r w:rsidR="00372CAA" w:rsidRPr="00FF193D">
              <w:rPr>
                <w:rFonts w:asciiTheme="minorHAnsi" w:hAnsiTheme="minorHAnsi" w:cstheme="minorHAnsi"/>
                <w:sz w:val="20"/>
                <w:szCs w:val="20"/>
              </w:rPr>
              <w:t xml:space="preserve"> select, adapt, implement, and assess reading methods and materials for elementary through secondary level students with mild/moderate disabilities</w:t>
            </w:r>
            <w:r w:rsidR="00372CAA">
              <w:rPr>
                <w:rFonts w:asciiTheme="minorHAnsi" w:hAnsiTheme="minorHAnsi" w:cstheme="minorHAnsi"/>
                <w:sz w:val="20"/>
                <w:szCs w:val="20"/>
              </w:rPr>
              <w:t>.</w:t>
            </w:r>
          </w:p>
        </w:tc>
        <w:tc>
          <w:tcPr>
            <w:tcW w:w="3840" w:type="dxa"/>
            <w:noWrap/>
          </w:tcPr>
          <w:p w14:paraId="2DB344D2" w14:textId="1242D3AB" w:rsidR="00F64260" w:rsidRPr="004A015F" w:rsidRDefault="009B73CF" w:rsidP="004A015F">
            <w:pPr>
              <w:pBdr>
                <w:top w:val="nil"/>
                <w:left w:val="nil"/>
                <w:bottom w:val="nil"/>
                <w:right w:val="nil"/>
                <w:between w:val="nil"/>
              </w:pBdr>
              <w:rPr>
                <w:color w:val="000000"/>
              </w:rPr>
            </w:pPr>
            <w:r>
              <w:rPr>
                <w:rFonts w:asciiTheme="minorHAnsi" w:hAnsiTheme="minorHAnsi" w:cstheme="minorHAnsi"/>
                <w:sz w:val="20"/>
                <w:szCs w:val="20"/>
              </w:rPr>
              <w:t xml:space="preserve">Graduate candidates </w:t>
            </w:r>
            <w:r w:rsidRPr="00FF193D">
              <w:rPr>
                <w:rFonts w:asciiTheme="minorHAnsi" w:hAnsiTheme="minorHAnsi" w:cstheme="minorHAnsi"/>
                <w:sz w:val="20"/>
                <w:szCs w:val="20"/>
              </w:rPr>
              <w:t>select, adapt, implement, and assess reading</w:t>
            </w:r>
            <w:r>
              <w:rPr>
                <w:rFonts w:asciiTheme="minorHAnsi" w:hAnsiTheme="minorHAnsi" w:cstheme="minorHAnsi"/>
                <w:sz w:val="20"/>
                <w:szCs w:val="20"/>
              </w:rPr>
              <w:t>/writing</w:t>
            </w:r>
            <w:r w:rsidRPr="00FF193D">
              <w:rPr>
                <w:rFonts w:asciiTheme="minorHAnsi" w:hAnsiTheme="minorHAnsi" w:cstheme="minorHAnsi"/>
                <w:sz w:val="20"/>
                <w:szCs w:val="20"/>
              </w:rPr>
              <w:t xml:space="preserve"> methods</w:t>
            </w:r>
            <w:r>
              <w:rPr>
                <w:rFonts w:asciiTheme="minorHAnsi" w:hAnsiTheme="minorHAnsi" w:cstheme="minorHAnsi"/>
                <w:sz w:val="20"/>
                <w:szCs w:val="20"/>
              </w:rPr>
              <w:t>/</w:t>
            </w:r>
            <w:r w:rsidRPr="00FF193D">
              <w:rPr>
                <w:rFonts w:asciiTheme="minorHAnsi" w:hAnsiTheme="minorHAnsi" w:cstheme="minorHAnsi"/>
                <w:sz w:val="20"/>
                <w:szCs w:val="20"/>
              </w:rPr>
              <w:t>materials for elementary</w:t>
            </w:r>
            <w:r>
              <w:rPr>
                <w:rFonts w:asciiTheme="minorHAnsi" w:hAnsiTheme="minorHAnsi" w:cstheme="minorHAnsi"/>
                <w:sz w:val="20"/>
                <w:szCs w:val="20"/>
              </w:rPr>
              <w:t xml:space="preserve"> </w:t>
            </w:r>
            <w:r w:rsidRPr="00FF193D">
              <w:rPr>
                <w:rFonts w:asciiTheme="minorHAnsi" w:hAnsiTheme="minorHAnsi" w:cstheme="minorHAnsi"/>
                <w:sz w:val="20"/>
                <w:szCs w:val="20"/>
              </w:rPr>
              <w:t>students with mild/moderate disabilities</w:t>
            </w:r>
            <w:r>
              <w:rPr>
                <w:rFonts w:asciiTheme="minorHAnsi" w:hAnsiTheme="minorHAnsi" w:cstheme="minorHAnsi"/>
                <w:sz w:val="20"/>
                <w:szCs w:val="20"/>
              </w:rPr>
              <w:t>. The focus on designing interventions that best support learning/achievement is emphasized.</w:t>
            </w:r>
            <w:r w:rsidR="00CB7F00">
              <w:rPr>
                <w:rFonts w:asciiTheme="minorHAnsi" w:hAnsiTheme="minorHAnsi" w:cstheme="minorHAnsi"/>
                <w:sz w:val="20"/>
                <w:szCs w:val="20"/>
              </w:rPr>
              <w:t xml:space="preserve"> </w:t>
            </w:r>
            <w:r w:rsidR="00CB7F00">
              <w:rPr>
                <w:rFonts w:ascii="Arial" w:hAnsi="Arial" w:cs="Arial"/>
                <w:color w:val="444444"/>
                <w:sz w:val="20"/>
                <w:szCs w:val="20"/>
                <w:shd w:val="clear" w:color="auto" w:fill="FFFFFF"/>
              </w:rPr>
              <w:t>Thirty-hour practicum required</w:t>
            </w:r>
            <w:r w:rsidR="00CB7F00">
              <w:rPr>
                <w:rFonts w:asciiTheme="minorHAnsi" w:hAnsiTheme="minorHAnsi" w:cstheme="minorHAnsi"/>
                <w:sz w:val="20"/>
                <w:szCs w:val="20"/>
              </w:rPr>
              <w:t>.</w:t>
            </w:r>
          </w:p>
        </w:tc>
      </w:tr>
      <w:tr w:rsidR="00F64260" w:rsidRPr="006E3AF2" w14:paraId="51F71CBF" w14:textId="77777777" w:rsidTr="004B118F">
        <w:tc>
          <w:tcPr>
            <w:tcW w:w="3100"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840" w:type="dxa"/>
            <w:noWrap/>
          </w:tcPr>
          <w:p w14:paraId="51B69EE0" w14:textId="77777777" w:rsidR="009B73CF" w:rsidRDefault="009B73CF" w:rsidP="009B73CF">
            <w:pPr>
              <w:spacing w:line="240" w:lineRule="auto"/>
              <w:rPr>
                <w:sz w:val="24"/>
                <w:szCs w:val="24"/>
              </w:rPr>
            </w:pPr>
            <w:bookmarkStart w:id="18" w:name="prereqs"/>
            <w:bookmarkEnd w:id="18"/>
            <w:r>
              <w:rPr>
                <w:rFonts w:ascii="Arial" w:hAnsi="Arial" w:cs="Arial"/>
                <w:color w:val="444444"/>
                <w:sz w:val="20"/>
                <w:szCs w:val="20"/>
                <w:shd w:val="clear" w:color="auto" w:fill="FFFFFF"/>
              </w:rPr>
              <w:t>Matriculation in a graduate program </w:t>
            </w:r>
            <w:hyperlink r:id="rId8" w:history="1">
              <w:r>
                <w:rPr>
                  <w:rStyle w:val="Hyperlink"/>
                  <w:rFonts w:ascii="Arial" w:hAnsi="Arial" w:cs="Arial"/>
                  <w:color w:val="786E53"/>
                  <w:sz w:val="20"/>
                  <w:szCs w:val="20"/>
                  <w:shd w:val="clear" w:color="auto" w:fill="FFFFFF"/>
                </w:rPr>
                <w:t>SPED 501</w:t>
              </w:r>
            </w:hyperlink>
            <w:r>
              <w:rPr>
                <w:rFonts w:ascii="Arial" w:hAnsi="Arial" w:cs="Arial"/>
                <w:color w:val="444444"/>
                <w:sz w:val="20"/>
                <w:szCs w:val="20"/>
                <w:shd w:val="clear" w:color="auto" w:fill="FFFFFF"/>
              </w:rPr>
              <w:t> and </w:t>
            </w:r>
            <w:hyperlink r:id="rId9" w:history="1">
              <w:r>
                <w:rPr>
                  <w:rStyle w:val="Hyperlink"/>
                  <w:rFonts w:ascii="Arial" w:hAnsi="Arial" w:cs="Arial"/>
                  <w:color w:val="786E53"/>
                  <w:sz w:val="20"/>
                  <w:szCs w:val="20"/>
                  <w:shd w:val="clear" w:color="auto" w:fill="FFFFFF"/>
                </w:rPr>
                <w:t>SPED 505</w:t>
              </w:r>
            </w:hyperlink>
            <w:r>
              <w:rPr>
                <w:rFonts w:ascii="Arial" w:hAnsi="Arial" w:cs="Arial"/>
                <w:color w:val="444444"/>
                <w:sz w:val="20"/>
                <w:szCs w:val="20"/>
                <w:shd w:val="clear" w:color="auto" w:fill="FFFFFF"/>
              </w:rPr>
              <w:t> or equivalents, or consent of department chair.</w:t>
            </w:r>
          </w:p>
          <w:p w14:paraId="1855F775" w14:textId="77777777" w:rsidR="00F64260" w:rsidRPr="009F029C" w:rsidRDefault="00F64260" w:rsidP="001429AA">
            <w:pPr>
              <w:spacing w:line="240" w:lineRule="auto"/>
              <w:rPr>
                <w:b/>
              </w:rPr>
            </w:pPr>
          </w:p>
        </w:tc>
        <w:tc>
          <w:tcPr>
            <w:tcW w:w="3840" w:type="dxa"/>
            <w:noWrap/>
          </w:tcPr>
          <w:p w14:paraId="6A4F2B06" w14:textId="493B3378" w:rsidR="009B73CF" w:rsidRDefault="009B73CF" w:rsidP="009B73CF">
            <w:pPr>
              <w:spacing w:line="240" w:lineRule="auto"/>
              <w:rPr>
                <w:sz w:val="24"/>
                <w:szCs w:val="24"/>
              </w:rPr>
            </w:pPr>
            <w:r>
              <w:rPr>
                <w:rFonts w:ascii="Arial" w:hAnsi="Arial" w:cs="Arial"/>
                <w:color w:val="444444"/>
                <w:sz w:val="20"/>
                <w:szCs w:val="20"/>
                <w:shd w:val="clear" w:color="auto" w:fill="FFFFFF"/>
              </w:rPr>
              <w:t>Matriculation in a graduate program </w:t>
            </w:r>
            <w:hyperlink r:id="rId10" w:history="1">
              <w:r>
                <w:rPr>
                  <w:rStyle w:val="Hyperlink"/>
                  <w:rFonts w:ascii="Arial" w:hAnsi="Arial" w:cs="Arial"/>
                  <w:color w:val="786E53"/>
                  <w:sz w:val="20"/>
                  <w:szCs w:val="20"/>
                  <w:shd w:val="clear" w:color="auto" w:fill="FFFFFF"/>
                </w:rPr>
                <w:t>SPED 501</w:t>
              </w:r>
            </w:hyperlink>
            <w:r>
              <w:rPr>
                <w:rFonts w:ascii="Arial" w:hAnsi="Arial" w:cs="Arial"/>
                <w:color w:val="444444"/>
                <w:sz w:val="20"/>
                <w:szCs w:val="20"/>
                <w:shd w:val="clear" w:color="auto" w:fill="FFFFFF"/>
              </w:rPr>
              <w:t> or equivalents, or consent of department chair.</w:t>
            </w:r>
          </w:p>
          <w:p w14:paraId="350312DB" w14:textId="16A59B9A" w:rsidR="00F64260" w:rsidRPr="009F029C" w:rsidRDefault="00F64260" w:rsidP="00DB0D94">
            <w:pPr>
              <w:spacing w:line="240" w:lineRule="auto"/>
              <w:rPr>
                <w:b/>
              </w:rPr>
            </w:pPr>
          </w:p>
        </w:tc>
      </w:tr>
      <w:tr w:rsidR="00F64260" w:rsidRPr="006E3AF2" w14:paraId="18ED5FDA" w14:textId="77777777" w:rsidTr="004B118F">
        <w:tc>
          <w:tcPr>
            <w:tcW w:w="3100"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840" w:type="dxa"/>
            <w:noWrap/>
          </w:tcPr>
          <w:p w14:paraId="4FF5B1EE" w14:textId="393DAD75" w:rsidR="00F64260" w:rsidRPr="009F029C" w:rsidRDefault="00F64260" w:rsidP="000A36CD">
            <w:pPr>
              <w:spacing w:line="240" w:lineRule="auto"/>
              <w:rPr>
                <w:b/>
                <w:sz w:val="20"/>
              </w:rPr>
            </w:pPr>
            <w:r w:rsidRPr="009F029C">
              <w:rPr>
                <w:b/>
                <w:sz w:val="20"/>
              </w:rPr>
              <w:t xml:space="preserve">Spring  </w:t>
            </w:r>
            <w:r w:rsidRPr="009F029C">
              <w:rPr>
                <w:rFonts w:ascii="MS Mincho" w:eastAsia="MS Mincho" w:hAnsi="MS Mincho" w:cs="MS Mincho"/>
                <w:b/>
                <w:sz w:val="20"/>
              </w:rPr>
              <w:t>|</w:t>
            </w:r>
          </w:p>
          <w:p w14:paraId="6CAE2892" w14:textId="777C6108" w:rsidR="00F64260" w:rsidRPr="009F029C" w:rsidRDefault="00F64260" w:rsidP="000A36CD">
            <w:pPr>
              <w:spacing w:line="240" w:lineRule="auto"/>
              <w:rPr>
                <w:b/>
                <w:sz w:val="20"/>
              </w:rPr>
            </w:pPr>
          </w:p>
        </w:tc>
        <w:tc>
          <w:tcPr>
            <w:tcW w:w="3840" w:type="dxa"/>
            <w:noWrap/>
          </w:tcPr>
          <w:p w14:paraId="70575036" w14:textId="29C26A64" w:rsidR="00F64260" w:rsidRPr="009F029C" w:rsidRDefault="00F64260" w:rsidP="00C25F9D">
            <w:pPr>
              <w:spacing w:line="240" w:lineRule="auto"/>
              <w:rPr>
                <w:rFonts w:ascii="MS Mincho" w:eastAsia="MS Mincho" w:hAnsi="MS Mincho" w:cs="MS Mincho"/>
                <w:b/>
                <w:sz w:val="20"/>
              </w:rPr>
            </w:pPr>
            <w:r w:rsidRPr="009F029C">
              <w:rPr>
                <w:b/>
                <w:sz w:val="20"/>
              </w:rPr>
              <w:t xml:space="preserve">Spring  </w:t>
            </w:r>
            <w:r w:rsidRPr="009F029C">
              <w:rPr>
                <w:rFonts w:ascii="MS Mincho" w:eastAsia="MS Mincho" w:hAnsi="MS Mincho" w:cs="MS Mincho"/>
                <w:b/>
                <w:sz w:val="20"/>
              </w:rPr>
              <w:t xml:space="preserve">| </w:t>
            </w:r>
          </w:p>
          <w:p w14:paraId="6E8FAD04" w14:textId="44C5E8AF" w:rsidR="00F64260" w:rsidRPr="009F029C" w:rsidRDefault="00F64260" w:rsidP="00C25F9D">
            <w:pPr>
              <w:spacing w:line="240" w:lineRule="auto"/>
              <w:rPr>
                <w:b/>
                <w:sz w:val="20"/>
              </w:rPr>
            </w:pPr>
          </w:p>
        </w:tc>
      </w:tr>
      <w:tr w:rsidR="00F64260" w:rsidRPr="006E3AF2" w14:paraId="6C9D583C" w14:textId="77777777" w:rsidTr="004B118F">
        <w:tc>
          <w:tcPr>
            <w:tcW w:w="3100"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840" w:type="dxa"/>
            <w:noWrap/>
          </w:tcPr>
          <w:p w14:paraId="6A37C839" w14:textId="54ACFD24" w:rsidR="00F64260" w:rsidRPr="009F029C" w:rsidRDefault="004B118F" w:rsidP="001429AA">
            <w:pPr>
              <w:spacing w:line="240" w:lineRule="auto"/>
              <w:rPr>
                <w:b/>
              </w:rPr>
            </w:pPr>
            <w:bookmarkStart w:id="19" w:name="contacthours"/>
            <w:bookmarkEnd w:id="19"/>
            <w:r>
              <w:rPr>
                <w:b/>
              </w:rPr>
              <w:t>3</w:t>
            </w:r>
          </w:p>
        </w:tc>
        <w:tc>
          <w:tcPr>
            <w:tcW w:w="3840" w:type="dxa"/>
            <w:noWrap/>
          </w:tcPr>
          <w:p w14:paraId="790915FC" w14:textId="7D991E44" w:rsidR="00F64260" w:rsidRPr="009F029C" w:rsidRDefault="009B73CF" w:rsidP="001429AA">
            <w:pPr>
              <w:spacing w:line="240" w:lineRule="auto"/>
              <w:rPr>
                <w:b/>
              </w:rPr>
            </w:pPr>
            <w:r>
              <w:rPr>
                <w:b/>
              </w:rPr>
              <w:t>4</w:t>
            </w:r>
          </w:p>
        </w:tc>
      </w:tr>
      <w:tr w:rsidR="00F64260" w:rsidRPr="006E3AF2" w14:paraId="33B99A97" w14:textId="77777777" w:rsidTr="004B118F">
        <w:tc>
          <w:tcPr>
            <w:tcW w:w="3100"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840" w:type="dxa"/>
            <w:noWrap/>
          </w:tcPr>
          <w:p w14:paraId="4C1B53F5" w14:textId="0B7832C9" w:rsidR="00F64260" w:rsidRPr="009F029C" w:rsidRDefault="004B118F" w:rsidP="001429AA">
            <w:pPr>
              <w:spacing w:line="240" w:lineRule="auto"/>
              <w:rPr>
                <w:b/>
              </w:rPr>
            </w:pPr>
            <w:bookmarkStart w:id="20" w:name="credits"/>
            <w:bookmarkEnd w:id="20"/>
            <w:r>
              <w:rPr>
                <w:b/>
              </w:rPr>
              <w:t>3</w:t>
            </w:r>
          </w:p>
        </w:tc>
        <w:tc>
          <w:tcPr>
            <w:tcW w:w="3840" w:type="dxa"/>
            <w:noWrap/>
          </w:tcPr>
          <w:p w14:paraId="4F70C16F" w14:textId="6AFE57ED" w:rsidR="00F64260" w:rsidRPr="009F029C" w:rsidRDefault="009B73CF" w:rsidP="001429AA">
            <w:pPr>
              <w:spacing w:line="240" w:lineRule="auto"/>
              <w:rPr>
                <w:b/>
              </w:rPr>
            </w:pPr>
            <w:r>
              <w:rPr>
                <w:b/>
              </w:rPr>
              <w:t>4</w:t>
            </w:r>
          </w:p>
        </w:tc>
      </w:tr>
      <w:tr w:rsidR="00F64260" w:rsidRPr="006E3AF2" w14:paraId="4CBDFD46" w14:textId="77777777" w:rsidTr="004B118F">
        <w:tc>
          <w:tcPr>
            <w:tcW w:w="3100"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680" w:type="dxa"/>
            <w:gridSpan w:val="2"/>
            <w:noWrap/>
          </w:tcPr>
          <w:p w14:paraId="4031ACC6" w14:textId="43478E6F" w:rsidR="00F64260" w:rsidRPr="009F029C" w:rsidRDefault="009B73CF" w:rsidP="001429AA">
            <w:pPr>
              <w:spacing w:line="240" w:lineRule="auto"/>
              <w:rPr>
                <w:rStyle w:val="TEXT"/>
              </w:rPr>
            </w:pPr>
            <w:bookmarkStart w:id="21" w:name="differences"/>
            <w:bookmarkEnd w:id="21"/>
            <w:r>
              <w:rPr>
                <w:rStyle w:val="TEXT"/>
              </w:rPr>
              <w:t>practicum hours have been added</w:t>
            </w:r>
          </w:p>
        </w:tc>
      </w:tr>
      <w:tr w:rsidR="00F64260" w:rsidRPr="006E3AF2" w14:paraId="3F978964" w14:textId="77777777" w:rsidTr="004B118F">
        <w:tc>
          <w:tcPr>
            <w:tcW w:w="3100"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840" w:type="dxa"/>
            <w:noWrap/>
          </w:tcPr>
          <w:p w14:paraId="30CC901C" w14:textId="434C3FC9" w:rsidR="00F64260" w:rsidRPr="009F029C" w:rsidRDefault="00F64260" w:rsidP="00B2320C">
            <w:pPr>
              <w:spacing w:line="240" w:lineRule="auto"/>
              <w:rPr>
                <w:b/>
                <w:sz w:val="20"/>
              </w:rPr>
            </w:pPr>
            <w:r w:rsidRPr="009F029C">
              <w:rPr>
                <w:b/>
                <w:sz w:val="20"/>
              </w:rPr>
              <w:t xml:space="preserve">Letter grade  </w:t>
            </w:r>
          </w:p>
        </w:tc>
        <w:tc>
          <w:tcPr>
            <w:tcW w:w="3840" w:type="dxa"/>
            <w:noWrap/>
          </w:tcPr>
          <w:p w14:paraId="32C16048" w14:textId="61DB5D88" w:rsidR="00F64260" w:rsidRPr="009F029C" w:rsidRDefault="00482982" w:rsidP="000357A5">
            <w:pPr>
              <w:spacing w:line="240" w:lineRule="auto"/>
              <w:rPr>
                <w:b/>
                <w:sz w:val="20"/>
              </w:rPr>
            </w:pPr>
            <w:r>
              <w:rPr>
                <w:b/>
                <w:sz w:val="20"/>
              </w:rPr>
              <w:t xml:space="preserve">Letter grade  </w:t>
            </w:r>
            <w:r w:rsidR="00F64260" w:rsidRPr="000357A5">
              <w:rPr>
                <w:b/>
                <w:sz w:val="20"/>
              </w:rPr>
              <w:t xml:space="preserve">  </w:t>
            </w:r>
          </w:p>
        </w:tc>
      </w:tr>
      <w:tr w:rsidR="004B118F" w:rsidRPr="006E3AF2" w14:paraId="45BF3D73" w14:textId="77777777" w:rsidTr="004B118F">
        <w:tc>
          <w:tcPr>
            <w:tcW w:w="3100" w:type="dxa"/>
            <w:noWrap/>
            <w:vAlign w:val="center"/>
          </w:tcPr>
          <w:p w14:paraId="337E9600" w14:textId="77777777" w:rsidR="004B118F" w:rsidRPr="006E3AF2" w:rsidRDefault="004B118F" w:rsidP="004B118F">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6B917D4B" w:rsidR="004B118F" w:rsidRPr="009F029C" w:rsidRDefault="004B118F" w:rsidP="004B118F">
            <w:pPr>
              <w:spacing w:line="240" w:lineRule="auto"/>
              <w:rPr>
                <w:b/>
                <w:sz w:val="20"/>
              </w:rPr>
            </w:pPr>
            <w:bookmarkStart w:id="22" w:name="instr_methods"/>
            <w:bookmarkEnd w:id="22"/>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Small group | Individual |</w:t>
            </w:r>
          </w:p>
        </w:tc>
        <w:tc>
          <w:tcPr>
            <w:tcW w:w="3840" w:type="dxa"/>
            <w:noWrap/>
          </w:tcPr>
          <w:p w14:paraId="1FE5962F" w14:textId="4051E43C" w:rsidR="004B118F" w:rsidRPr="009F029C" w:rsidRDefault="004B118F" w:rsidP="004B118F">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 xml:space="preserve">Small group | Individual </w:t>
            </w:r>
          </w:p>
        </w:tc>
      </w:tr>
      <w:tr w:rsidR="004B118F" w:rsidRPr="006E3AF2" w14:paraId="627B913D" w14:textId="77777777" w:rsidTr="004B118F">
        <w:tc>
          <w:tcPr>
            <w:tcW w:w="3100" w:type="dxa"/>
            <w:noWrap/>
            <w:vAlign w:val="center"/>
          </w:tcPr>
          <w:p w14:paraId="54A53D57" w14:textId="77777777" w:rsidR="004B118F" w:rsidRPr="006E3AF2" w:rsidRDefault="004B118F" w:rsidP="004B118F">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31FB0CB7" w:rsidR="004B118F" w:rsidRPr="009F029C" w:rsidRDefault="009B73CF" w:rsidP="004B118F">
            <w:pPr>
              <w:spacing w:line="240" w:lineRule="auto"/>
              <w:rPr>
                <w:b/>
                <w:sz w:val="20"/>
              </w:rPr>
            </w:pPr>
            <w:bookmarkStart w:id="23" w:name="required"/>
            <w:bookmarkEnd w:id="23"/>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quired for Certification</w:t>
            </w:r>
          </w:p>
        </w:tc>
        <w:tc>
          <w:tcPr>
            <w:tcW w:w="3840" w:type="dxa"/>
            <w:noWrap/>
          </w:tcPr>
          <w:p w14:paraId="460254CA" w14:textId="21812A11" w:rsidR="004B118F" w:rsidRPr="009F029C" w:rsidRDefault="004B118F" w:rsidP="004B118F">
            <w:pPr>
              <w:spacing w:line="240" w:lineRule="auto"/>
              <w:rPr>
                <w:b/>
                <w:sz w:val="20"/>
              </w:rPr>
            </w:pPr>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quired for Certification</w:t>
            </w:r>
          </w:p>
        </w:tc>
      </w:tr>
      <w:tr w:rsidR="004B118F" w:rsidRPr="006E3AF2" w14:paraId="5D768306" w14:textId="77777777" w:rsidTr="004B118F">
        <w:tc>
          <w:tcPr>
            <w:tcW w:w="3100" w:type="dxa"/>
            <w:noWrap/>
            <w:vAlign w:val="center"/>
          </w:tcPr>
          <w:p w14:paraId="387754FB" w14:textId="7EC1B218" w:rsidR="004B118F" w:rsidRPr="006E3AF2" w:rsidRDefault="004B118F" w:rsidP="004B118F">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478F2AAB" w14:textId="77777777" w:rsidR="004B118F" w:rsidRPr="009F029C" w:rsidRDefault="004B118F" w:rsidP="004B118F">
            <w:pPr>
              <w:spacing w:line="240" w:lineRule="auto"/>
              <w:rPr>
                <w:rFonts w:ascii="MS Mincho" w:eastAsia="MS Mincho" w:hAnsi="MS Mincho" w:cs="MS Mincho"/>
                <w:b/>
                <w:sz w:val="20"/>
              </w:rPr>
            </w:pPr>
            <w:bookmarkStart w:id="24" w:name="performance"/>
            <w:bookmarkEnd w:id="24"/>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A64AACD" w14:textId="77777777" w:rsidR="004B118F" w:rsidRPr="009F029C" w:rsidRDefault="004B118F" w:rsidP="004B118F">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5128E2F0" w14:textId="62F95BA7" w:rsidR="004B118F" w:rsidRPr="009F029C" w:rsidRDefault="004B118F" w:rsidP="004B118F">
            <w:pPr>
              <w:spacing w:line="240" w:lineRule="auto"/>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c>
          <w:tcPr>
            <w:tcW w:w="3840" w:type="dxa"/>
            <w:noWrap/>
          </w:tcPr>
          <w:p w14:paraId="54AA07D3" w14:textId="77777777" w:rsidR="004B118F" w:rsidRPr="009F029C" w:rsidRDefault="004B118F" w:rsidP="004B118F">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19FB1793" w14:textId="77777777" w:rsidR="004B118F" w:rsidRPr="009F029C" w:rsidRDefault="004B118F" w:rsidP="004B118F">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7BA0A8BE" w14:textId="50C427C9" w:rsidR="004B118F" w:rsidRPr="009F029C" w:rsidRDefault="004B118F" w:rsidP="004B118F">
            <w:pPr>
              <w:spacing w:line="240" w:lineRule="auto"/>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r>
      <w:tr w:rsidR="004B118F" w:rsidRPr="006E3AF2" w14:paraId="72B2A61B" w14:textId="77777777" w:rsidTr="004B118F">
        <w:tc>
          <w:tcPr>
            <w:tcW w:w="3100" w:type="dxa"/>
            <w:noWrap/>
            <w:vAlign w:val="center"/>
          </w:tcPr>
          <w:p w14:paraId="268D5CB7" w14:textId="73707DDB" w:rsidR="004B118F" w:rsidRPr="006E3AF2" w:rsidRDefault="004B118F" w:rsidP="004B118F">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4C9E919" w:rsidR="004B118F" w:rsidRPr="009F029C" w:rsidRDefault="004B118F" w:rsidP="004B118F">
            <w:pPr>
              <w:spacing w:line="240" w:lineRule="auto"/>
              <w:rPr>
                <w:b/>
              </w:rPr>
            </w:pPr>
            <w:bookmarkStart w:id="25" w:name="competing"/>
            <w:bookmarkEnd w:id="25"/>
            <w:r>
              <w:rPr>
                <w:b/>
              </w:rPr>
              <w:t>n/a</w:t>
            </w:r>
          </w:p>
        </w:tc>
        <w:tc>
          <w:tcPr>
            <w:tcW w:w="3840" w:type="dxa"/>
            <w:noWrap/>
          </w:tcPr>
          <w:p w14:paraId="36AF007E" w14:textId="77777777" w:rsidR="004B118F" w:rsidRPr="009F029C" w:rsidRDefault="004B118F" w:rsidP="004B118F">
            <w:pPr>
              <w:spacing w:line="240" w:lineRule="auto"/>
              <w:rPr>
                <w:b/>
              </w:rPr>
            </w:pPr>
          </w:p>
        </w:tc>
      </w:tr>
      <w:tr w:rsidR="004B118F" w:rsidRPr="006E3AF2" w14:paraId="02198359" w14:textId="77777777" w:rsidTr="004B118F">
        <w:tc>
          <w:tcPr>
            <w:tcW w:w="3100" w:type="dxa"/>
            <w:noWrap/>
            <w:vAlign w:val="center"/>
          </w:tcPr>
          <w:p w14:paraId="4A9B4CD3" w14:textId="2956B19A" w:rsidR="004B118F" w:rsidRPr="006E3AF2" w:rsidRDefault="004B118F" w:rsidP="004B118F">
            <w:pPr>
              <w:spacing w:line="240" w:lineRule="auto"/>
            </w:pPr>
            <w:r>
              <w:t xml:space="preserve">B. 15. </w:t>
            </w:r>
            <w:r w:rsidRPr="00EC63A4">
              <w:t>Other changes, if any</w:t>
            </w:r>
          </w:p>
        </w:tc>
        <w:tc>
          <w:tcPr>
            <w:tcW w:w="7680" w:type="dxa"/>
            <w:gridSpan w:val="2"/>
            <w:noWrap/>
          </w:tcPr>
          <w:p w14:paraId="42DF0D99" w14:textId="77777777" w:rsidR="004B118F" w:rsidRPr="009F029C" w:rsidRDefault="004B118F" w:rsidP="004B118F">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5B17CE">
        <w:trPr>
          <w:cantSplit/>
          <w:tblHeader/>
        </w:trPr>
        <w:tc>
          <w:tcPr>
            <w:tcW w:w="4407"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9064A5"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9064A5"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5B17CE" w14:paraId="7B7D4A96" w14:textId="77777777" w:rsidTr="005B17CE">
        <w:trPr>
          <w:cantSplit/>
        </w:trPr>
        <w:tc>
          <w:tcPr>
            <w:tcW w:w="4407" w:type="dxa"/>
          </w:tcPr>
          <w:p w14:paraId="1571C712" w14:textId="76AA8C61" w:rsidR="005B17CE" w:rsidRPr="00FE6283" w:rsidRDefault="009B73CF" w:rsidP="00FE6283">
            <w:pPr>
              <w:textAlignment w:val="baseline"/>
              <w:rPr>
                <w:rFonts w:asciiTheme="minorHAnsi" w:hAnsiTheme="minorHAnsi" w:cstheme="minorHAnsi"/>
                <w:color w:val="000000"/>
                <w:sz w:val="20"/>
                <w:szCs w:val="20"/>
              </w:rPr>
            </w:pPr>
            <w:bookmarkStart w:id="26" w:name="outcomes"/>
            <w:bookmarkEnd w:id="26"/>
            <w:r w:rsidRPr="00FF193D">
              <w:rPr>
                <w:rFonts w:asciiTheme="minorHAnsi" w:hAnsiTheme="minorHAnsi" w:cstheme="minorHAnsi"/>
                <w:w w:val="105"/>
                <w:sz w:val="20"/>
                <w:szCs w:val="20"/>
              </w:rPr>
              <w:t>1. Describe and critique the national</w:t>
            </w:r>
            <w:r w:rsidR="009877FC">
              <w:rPr>
                <w:rFonts w:asciiTheme="minorHAnsi" w:hAnsiTheme="minorHAnsi" w:cstheme="minorHAnsi"/>
                <w:w w:val="105"/>
                <w:sz w:val="20"/>
                <w:szCs w:val="20"/>
              </w:rPr>
              <w:t>/state</w:t>
            </w:r>
            <w:r w:rsidRPr="00FF193D">
              <w:rPr>
                <w:rFonts w:asciiTheme="minorHAnsi" w:hAnsiTheme="minorHAnsi" w:cstheme="minorHAnsi"/>
                <w:w w:val="105"/>
                <w:sz w:val="20"/>
                <w:szCs w:val="20"/>
              </w:rPr>
              <w:t xml:space="preserve"> trends, commissions, and reports, to identify and develop best practices in literacy instruction for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 disabilities.</w:t>
            </w:r>
          </w:p>
        </w:tc>
        <w:tc>
          <w:tcPr>
            <w:tcW w:w="1703" w:type="dxa"/>
          </w:tcPr>
          <w:p w14:paraId="1780D737" w14:textId="77777777" w:rsidR="005B17CE" w:rsidRPr="002051B4" w:rsidRDefault="005B17CE" w:rsidP="005B17CE">
            <w:pPr>
              <w:pStyle w:val="Heading3"/>
              <w:spacing w:before="0" w:line="240" w:lineRule="auto"/>
              <w:jc w:val="left"/>
              <w:rPr>
                <w:rFonts w:ascii="Calibri" w:eastAsia="Calibri" w:hAnsi="Calibri" w:cs="Calibri"/>
                <w:color w:val="000000"/>
                <w:sz w:val="20"/>
                <w:szCs w:val="20"/>
              </w:rPr>
            </w:pPr>
            <w:bookmarkStart w:id="27" w:name="standards"/>
            <w:bookmarkEnd w:id="27"/>
            <w:r w:rsidRPr="002051B4">
              <w:rPr>
                <w:rFonts w:ascii="Calibri" w:eastAsia="Calibri" w:hAnsi="Calibri" w:cs="Calibri"/>
                <w:color w:val="000000"/>
                <w:sz w:val="20"/>
                <w:szCs w:val="20"/>
              </w:rPr>
              <w:t>CEC3 Curricular</w:t>
            </w:r>
          </w:p>
          <w:p w14:paraId="48EEBF8B" w14:textId="44CD1B84" w:rsidR="005B17CE" w:rsidRDefault="005B17CE" w:rsidP="005B17CE">
            <w:pPr>
              <w:spacing w:line="240" w:lineRule="auto"/>
            </w:pPr>
            <w:r w:rsidRPr="002051B4">
              <w:rPr>
                <w:rFonts w:ascii="Calibri" w:eastAsia="Calibri" w:hAnsi="Calibri" w:cs="Calibri"/>
                <w:color w:val="000000"/>
                <w:sz w:val="20"/>
                <w:szCs w:val="20"/>
              </w:rPr>
              <w:t>Content Knowledge</w:t>
            </w:r>
            <w:r>
              <w:rPr>
                <w:rFonts w:ascii="Calibri" w:eastAsia="Calibri" w:hAnsi="Calibri" w:cs="Calibri"/>
                <w:color w:val="000000"/>
                <w:sz w:val="20"/>
                <w:szCs w:val="20"/>
              </w:rPr>
              <w:t>; RIPTS 2</w:t>
            </w:r>
          </w:p>
        </w:tc>
        <w:tc>
          <w:tcPr>
            <w:tcW w:w="4670" w:type="dxa"/>
          </w:tcPr>
          <w:p w14:paraId="0A370311" w14:textId="0BA57C2F" w:rsidR="005B17CE" w:rsidRDefault="005B17CE" w:rsidP="005B17CE">
            <w:pPr>
              <w:spacing w:line="240" w:lineRule="auto"/>
            </w:pPr>
            <w:bookmarkStart w:id="28" w:name="measured"/>
            <w:bookmarkEnd w:id="28"/>
            <w:r>
              <w:rPr>
                <w:i/>
                <w:sz w:val="20"/>
                <w:szCs w:val="20"/>
              </w:rPr>
              <w:t>In class/online activities; quizzes/exams</w:t>
            </w:r>
          </w:p>
        </w:tc>
      </w:tr>
      <w:tr w:rsidR="005B17CE" w14:paraId="73043584" w14:textId="77777777" w:rsidTr="005B17CE">
        <w:trPr>
          <w:cantSplit/>
        </w:trPr>
        <w:tc>
          <w:tcPr>
            <w:tcW w:w="4407" w:type="dxa"/>
          </w:tcPr>
          <w:p w14:paraId="7EC6716D" w14:textId="76C92647" w:rsidR="009877FC" w:rsidRPr="00FF193D" w:rsidRDefault="009877FC" w:rsidP="009877FC">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lastRenderedPageBreak/>
              <w:t xml:space="preserve">2. Describe instructional methods and learning techniques which enhance learning </w:t>
            </w:r>
            <w:r>
              <w:rPr>
                <w:rFonts w:asciiTheme="minorHAnsi" w:hAnsiTheme="minorHAnsi" w:cstheme="minorHAnsi"/>
                <w:w w:val="105"/>
                <w:sz w:val="20"/>
                <w:szCs w:val="20"/>
              </w:rPr>
              <w:t xml:space="preserve">to read/write </w:t>
            </w:r>
            <w:r w:rsidRPr="00FF193D">
              <w:rPr>
                <w:rFonts w:asciiTheme="minorHAnsi" w:hAnsiTheme="minorHAnsi" w:cstheme="minorHAnsi"/>
                <w:w w:val="105"/>
                <w:sz w:val="20"/>
                <w:szCs w:val="20"/>
              </w:rPr>
              <w:t xml:space="preserve">for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 disabilities.</w:t>
            </w:r>
          </w:p>
          <w:p w14:paraId="10A34B2A" w14:textId="603F7DB5" w:rsidR="005B17CE" w:rsidRDefault="005B17CE" w:rsidP="005B17CE">
            <w:pPr>
              <w:spacing w:line="240" w:lineRule="auto"/>
            </w:pPr>
          </w:p>
        </w:tc>
        <w:tc>
          <w:tcPr>
            <w:tcW w:w="1703" w:type="dxa"/>
          </w:tcPr>
          <w:p w14:paraId="3743DAA4"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3 Curricular Content Knowledge; </w:t>
            </w:r>
          </w:p>
          <w:p w14:paraId="638748AC" w14:textId="4127A663" w:rsidR="005B17CE" w:rsidRDefault="005B17CE" w:rsidP="005B17CE">
            <w:pPr>
              <w:spacing w:line="240" w:lineRule="auto"/>
            </w:pPr>
            <w:r w:rsidRPr="002051B4">
              <w:rPr>
                <w:rFonts w:ascii="Calibri" w:eastAsia="Calibri" w:hAnsi="Calibri" w:cs="Calibri"/>
                <w:sz w:val="20"/>
                <w:szCs w:val="20"/>
              </w:rPr>
              <w:t>CEC6: Professional Learning &amp; Practice</w:t>
            </w:r>
            <w:r>
              <w:rPr>
                <w:rFonts w:ascii="Calibri" w:eastAsia="Calibri" w:hAnsi="Calibri" w:cs="Calibri"/>
                <w:sz w:val="20"/>
                <w:szCs w:val="20"/>
              </w:rPr>
              <w:t>; RIPTS 2</w:t>
            </w:r>
          </w:p>
        </w:tc>
        <w:tc>
          <w:tcPr>
            <w:tcW w:w="4670" w:type="dxa"/>
          </w:tcPr>
          <w:p w14:paraId="57FBD416" w14:textId="2926F184" w:rsidR="005B17CE" w:rsidRDefault="005B17CE" w:rsidP="005B17CE">
            <w:pPr>
              <w:spacing w:line="240" w:lineRule="auto"/>
            </w:pPr>
            <w:r>
              <w:rPr>
                <w:i/>
                <w:sz w:val="20"/>
                <w:szCs w:val="20"/>
              </w:rPr>
              <w:t>In class/online activities; quizzes/exams</w:t>
            </w:r>
          </w:p>
        </w:tc>
      </w:tr>
      <w:tr w:rsidR="005B17CE" w14:paraId="373F39F0" w14:textId="77777777" w:rsidTr="005B17CE">
        <w:trPr>
          <w:cantSplit/>
        </w:trPr>
        <w:tc>
          <w:tcPr>
            <w:tcW w:w="4407" w:type="dxa"/>
          </w:tcPr>
          <w:p w14:paraId="4852C7AC" w14:textId="06AF7240" w:rsidR="009877FC" w:rsidRPr="00FF193D" w:rsidRDefault="009877FC" w:rsidP="009877FC">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3. Develop strategies to enhance the </w:t>
            </w:r>
            <w:r w:rsidR="00434F83">
              <w:rPr>
                <w:rFonts w:asciiTheme="minorHAnsi" w:hAnsiTheme="minorHAnsi" w:cstheme="minorHAnsi"/>
                <w:w w:val="105"/>
                <w:sz w:val="20"/>
                <w:szCs w:val="20"/>
              </w:rPr>
              <w:t xml:space="preserve">structured </w:t>
            </w:r>
            <w:r w:rsidRPr="00FF193D">
              <w:rPr>
                <w:rFonts w:asciiTheme="minorHAnsi" w:hAnsiTheme="minorHAnsi" w:cstheme="minorHAnsi"/>
                <w:w w:val="105"/>
                <w:sz w:val="20"/>
                <w:szCs w:val="20"/>
              </w:rPr>
              <w:t>literacy instruction of a</w:t>
            </w:r>
            <w:r w:rsidR="00CB7F00">
              <w:rPr>
                <w:rFonts w:asciiTheme="minorHAnsi" w:hAnsiTheme="minorHAnsi" w:cstheme="minorHAnsi"/>
                <w:w w:val="105"/>
                <w:sz w:val="20"/>
                <w:szCs w:val="20"/>
              </w:rPr>
              <w:t xml:space="preserve">n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moderate disabilities, using critical features of a </w:t>
            </w:r>
            <w:r w:rsidRPr="007D776E">
              <w:rPr>
                <w:rFonts w:asciiTheme="minorHAnsi" w:hAnsiTheme="minorHAnsi" w:cstheme="minorHAnsi"/>
                <w:w w:val="105"/>
                <w:sz w:val="20"/>
                <w:szCs w:val="20"/>
                <w:u w:val="single"/>
              </w:rPr>
              <w:t xml:space="preserve">balanced </w:t>
            </w:r>
            <w:r w:rsidR="007D776E" w:rsidRPr="007D776E">
              <w:rPr>
                <w:rFonts w:asciiTheme="minorHAnsi" w:hAnsiTheme="minorHAnsi" w:cstheme="minorHAnsi"/>
                <w:w w:val="105"/>
                <w:sz w:val="20"/>
                <w:szCs w:val="20"/>
                <w:u w:val="single"/>
              </w:rPr>
              <w:t xml:space="preserve">and structured </w:t>
            </w:r>
            <w:r w:rsidRPr="007D776E">
              <w:rPr>
                <w:rFonts w:asciiTheme="minorHAnsi" w:hAnsiTheme="minorHAnsi" w:cstheme="minorHAnsi"/>
                <w:w w:val="105"/>
                <w:sz w:val="20"/>
                <w:szCs w:val="20"/>
                <w:u w:val="single"/>
              </w:rPr>
              <w:t>literacy</w:t>
            </w:r>
            <w:r w:rsidR="007D776E">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program</w:t>
            </w:r>
            <w:r w:rsidR="007D776E">
              <w:rPr>
                <w:rFonts w:asciiTheme="minorHAnsi" w:hAnsiTheme="minorHAnsi" w:cstheme="minorHAnsi"/>
                <w:w w:val="105"/>
                <w:sz w:val="20"/>
                <w:szCs w:val="20"/>
              </w:rPr>
              <w:t>s, evidence</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based </w:t>
            </w:r>
            <w:r w:rsidR="007D776E">
              <w:rPr>
                <w:rFonts w:asciiTheme="minorHAnsi" w:hAnsiTheme="minorHAnsi" w:cstheme="minorHAnsi"/>
                <w:w w:val="105"/>
                <w:sz w:val="20"/>
                <w:szCs w:val="20"/>
              </w:rPr>
              <w:t>practices/</w:t>
            </w:r>
            <w:r w:rsidRPr="00FF193D">
              <w:rPr>
                <w:rFonts w:asciiTheme="minorHAnsi" w:hAnsiTheme="minorHAnsi" w:cstheme="minorHAnsi"/>
                <w:w w:val="105"/>
                <w:sz w:val="20"/>
                <w:szCs w:val="20"/>
              </w:rPr>
              <w:t>strategies and</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consideration</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of</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the</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tudent’s</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pecific</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learning</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needs</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and</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trengths.</w:t>
            </w:r>
          </w:p>
          <w:p w14:paraId="03860DE1" w14:textId="05D49B34" w:rsidR="005B17CE" w:rsidRDefault="005B17CE" w:rsidP="005B17CE">
            <w:pPr>
              <w:spacing w:line="240" w:lineRule="auto"/>
            </w:pPr>
          </w:p>
        </w:tc>
        <w:tc>
          <w:tcPr>
            <w:tcW w:w="1703" w:type="dxa"/>
          </w:tcPr>
          <w:p w14:paraId="2C69138C"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48CF2D35" w14:textId="561FBF5E"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tc>
        <w:tc>
          <w:tcPr>
            <w:tcW w:w="4670" w:type="dxa"/>
          </w:tcPr>
          <w:p w14:paraId="4F061422" w14:textId="1AFD6D5D" w:rsidR="005B17CE" w:rsidRDefault="005B17CE" w:rsidP="005B17CE">
            <w:pPr>
              <w:spacing w:line="240" w:lineRule="auto"/>
            </w:pPr>
            <w:r>
              <w:rPr>
                <w:i/>
                <w:sz w:val="20"/>
                <w:szCs w:val="20"/>
              </w:rPr>
              <w:t>In class/online activities; quizzes/exams</w:t>
            </w:r>
          </w:p>
        </w:tc>
      </w:tr>
      <w:tr w:rsidR="005B17CE" w14:paraId="402DE00D" w14:textId="77777777" w:rsidTr="005B17CE">
        <w:trPr>
          <w:cantSplit/>
        </w:trPr>
        <w:tc>
          <w:tcPr>
            <w:tcW w:w="4407" w:type="dxa"/>
          </w:tcPr>
          <w:p w14:paraId="12726AB1" w14:textId="0FFDBAF3" w:rsidR="009877FC" w:rsidRPr="00FF193D" w:rsidRDefault="009877FC" w:rsidP="009877FC">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4. </w:t>
            </w:r>
            <w:r w:rsidR="002A6233">
              <w:rPr>
                <w:rFonts w:asciiTheme="minorHAnsi" w:hAnsiTheme="minorHAnsi" w:cstheme="minorHAnsi"/>
                <w:w w:val="105"/>
                <w:sz w:val="20"/>
                <w:szCs w:val="20"/>
              </w:rPr>
              <w:t>Analyze</w:t>
            </w:r>
            <w:r w:rsidRPr="00FF193D">
              <w:rPr>
                <w:rFonts w:asciiTheme="minorHAnsi" w:hAnsiTheme="minorHAnsi" w:cstheme="minorHAnsi"/>
                <w:w w:val="105"/>
                <w:sz w:val="20"/>
                <w:szCs w:val="20"/>
              </w:rPr>
              <w:t xml:space="preserve"> the effect of cultural</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linguistic differences on a</w:t>
            </w:r>
            <w:r w:rsidR="00CB7F00">
              <w:rPr>
                <w:rFonts w:asciiTheme="minorHAnsi" w:hAnsiTheme="minorHAnsi" w:cstheme="minorHAnsi"/>
                <w:w w:val="105"/>
                <w:sz w:val="20"/>
                <w:szCs w:val="20"/>
              </w:rPr>
              <w:t xml:space="preserve">n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interaction with reading</w:t>
            </w:r>
            <w:r w:rsidR="002A6233">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and the instructional environment.</w:t>
            </w:r>
          </w:p>
          <w:p w14:paraId="06475D1F" w14:textId="165D4024" w:rsidR="005B17CE" w:rsidRDefault="005B17CE" w:rsidP="005B17CE">
            <w:pPr>
              <w:spacing w:line="240" w:lineRule="auto"/>
            </w:pPr>
          </w:p>
        </w:tc>
        <w:tc>
          <w:tcPr>
            <w:tcW w:w="1703" w:type="dxa"/>
          </w:tcPr>
          <w:p w14:paraId="09941809"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ACC26AE" w14:textId="116AC9EB"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3</w:t>
            </w:r>
          </w:p>
        </w:tc>
        <w:tc>
          <w:tcPr>
            <w:tcW w:w="4670" w:type="dxa"/>
          </w:tcPr>
          <w:p w14:paraId="04F4D8CD" w14:textId="2C10DCAF" w:rsidR="005B17CE" w:rsidRDefault="002A6233" w:rsidP="005B17CE">
            <w:pPr>
              <w:spacing w:line="240" w:lineRule="auto"/>
            </w:pPr>
            <w:r>
              <w:rPr>
                <w:i/>
                <w:sz w:val="20"/>
                <w:szCs w:val="20"/>
              </w:rPr>
              <w:t>Family Interview</w:t>
            </w:r>
          </w:p>
        </w:tc>
      </w:tr>
      <w:tr w:rsidR="005B17CE" w14:paraId="6C5CBD56" w14:textId="77777777" w:rsidTr="005B17CE">
        <w:trPr>
          <w:cantSplit/>
        </w:trPr>
        <w:tc>
          <w:tcPr>
            <w:tcW w:w="4407" w:type="dxa"/>
          </w:tcPr>
          <w:p w14:paraId="6454B37D" w14:textId="757C19CB" w:rsidR="009877FC" w:rsidRPr="00FF193D" w:rsidRDefault="009877FC" w:rsidP="009877FC">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5. Identify specific characteristics and needs of a</w:t>
            </w:r>
            <w:r w:rsidR="00CB7F00">
              <w:rPr>
                <w:rFonts w:asciiTheme="minorHAnsi" w:hAnsiTheme="minorHAnsi" w:cstheme="minorHAnsi"/>
                <w:w w:val="105"/>
                <w:sz w:val="20"/>
                <w:szCs w:val="20"/>
              </w:rPr>
              <w:t xml:space="preserve">n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moderate disabilities, and select, implement, and critique appropriate </w:t>
            </w:r>
            <w:r>
              <w:rPr>
                <w:rFonts w:asciiTheme="minorHAnsi" w:hAnsiTheme="minorHAnsi" w:cstheme="minorHAnsi"/>
                <w:w w:val="105"/>
                <w:sz w:val="20"/>
                <w:szCs w:val="20"/>
              </w:rPr>
              <w:t>reading interventions</w:t>
            </w:r>
            <w:r w:rsidRPr="00FF193D">
              <w:rPr>
                <w:rFonts w:asciiTheme="minorHAnsi" w:hAnsiTheme="minorHAnsi" w:cstheme="minorHAnsi"/>
                <w:w w:val="105"/>
                <w:sz w:val="20"/>
                <w:szCs w:val="20"/>
              </w:rPr>
              <w:t xml:space="preserve"> to respond to a student’s unique strength and needs and strengths.</w:t>
            </w:r>
          </w:p>
          <w:p w14:paraId="63B66DE5" w14:textId="196F77D4" w:rsidR="005B17CE" w:rsidRDefault="005B17CE" w:rsidP="005B17CE">
            <w:pPr>
              <w:spacing w:line="240" w:lineRule="auto"/>
            </w:pPr>
          </w:p>
        </w:tc>
        <w:tc>
          <w:tcPr>
            <w:tcW w:w="1703" w:type="dxa"/>
          </w:tcPr>
          <w:p w14:paraId="17F6E953"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68A2D9D5" w14:textId="7661D417"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4</w:t>
            </w:r>
          </w:p>
        </w:tc>
        <w:tc>
          <w:tcPr>
            <w:tcW w:w="4670" w:type="dxa"/>
          </w:tcPr>
          <w:p w14:paraId="4A8BB2F2" w14:textId="3BC3F637" w:rsidR="005B17CE" w:rsidRDefault="002A6233" w:rsidP="005B17CE">
            <w:pPr>
              <w:spacing w:line="240" w:lineRule="auto"/>
            </w:pPr>
            <w:r>
              <w:rPr>
                <w:i/>
                <w:sz w:val="20"/>
                <w:szCs w:val="20"/>
              </w:rPr>
              <w:t>Reading Assessments</w:t>
            </w:r>
            <w:r w:rsidR="005B17CE">
              <w:rPr>
                <w:i/>
                <w:sz w:val="20"/>
                <w:szCs w:val="20"/>
              </w:rPr>
              <w:t>; In class/online activities; quizzes/exams</w:t>
            </w:r>
          </w:p>
        </w:tc>
      </w:tr>
      <w:tr w:rsidR="005B17CE" w14:paraId="2F947DD6" w14:textId="77777777" w:rsidTr="005B17CE">
        <w:trPr>
          <w:cantSplit/>
        </w:trPr>
        <w:tc>
          <w:tcPr>
            <w:tcW w:w="4407" w:type="dxa"/>
          </w:tcPr>
          <w:p w14:paraId="320383DE" w14:textId="1CEBE00F" w:rsidR="005B17CE" w:rsidRDefault="009877FC" w:rsidP="005B17CE">
            <w:pPr>
              <w:spacing w:line="240" w:lineRule="auto"/>
            </w:pPr>
            <w:r w:rsidRPr="00FF193D">
              <w:rPr>
                <w:rFonts w:asciiTheme="minorHAnsi" w:hAnsiTheme="minorHAnsi" w:cstheme="minorHAnsi"/>
                <w:w w:val="105"/>
                <w:sz w:val="20"/>
                <w:szCs w:val="20"/>
              </w:rPr>
              <w:lastRenderedPageBreak/>
              <w:t>6. Identify specific characteristics and needs of a</w:t>
            </w:r>
            <w:r w:rsidR="00CB7F00">
              <w:rPr>
                <w:rFonts w:asciiTheme="minorHAnsi" w:hAnsiTheme="minorHAnsi" w:cstheme="minorHAnsi"/>
                <w:w w:val="105"/>
                <w:sz w:val="20"/>
                <w:szCs w:val="20"/>
              </w:rPr>
              <w:t xml:space="preserve">n </w:t>
            </w:r>
            <w:r w:rsidR="00CB7F00" w:rsidRPr="00CB7F00">
              <w:rPr>
                <w:rFonts w:asciiTheme="minorHAnsi" w:hAnsiTheme="minorHAnsi" w:cstheme="minorHAnsi"/>
                <w:w w:val="105"/>
                <w:sz w:val="20"/>
                <w:szCs w:val="20"/>
                <w:u w:val="single"/>
              </w:rPr>
              <w:t>elementary</w:t>
            </w:r>
            <w:r w:rsidR="00CB7F00">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moderate disabilities, and select, implement, and critique appropriate </w:t>
            </w:r>
            <w:r>
              <w:rPr>
                <w:rFonts w:asciiTheme="minorHAnsi" w:hAnsiTheme="minorHAnsi" w:cstheme="minorHAnsi"/>
                <w:w w:val="105"/>
                <w:sz w:val="20"/>
                <w:szCs w:val="20"/>
              </w:rPr>
              <w:t>writing interventions</w:t>
            </w:r>
            <w:r w:rsidRPr="00FF193D">
              <w:rPr>
                <w:rFonts w:asciiTheme="minorHAnsi" w:hAnsiTheme="minorHAnsi" w:cstheme="minorHAnsi"/>
                <w:w w:val="105"/>
                <w:sz w:val="20"/>
                <w:szCs w:val="20"/>
              </w:rPr>
              <w:t xml:space="preserve"> to meet the students’ needs and strengths.</w:t>
            </w:r>
          </w:p>
        </w:tc>
        <w:tc>
          <w:tcPr>
            <w:tcW w:w="1703" w:type="dxa"/>
          </w:tcPr>
          <w:p w14:paraId="6C25BDA3"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4BE69AE3" w14:textId="07D864EB" w:rsidR="005B17CE" w:rsidRPr="00FE6283"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tc>
        <w:tc>
          <w:tcPr>
            <w:tcW w:w="4670" w:type="dxa"/>
          </w:tcPr>
          <w:p w14:paraId="68D0DBFE" w14:textId="406D8FC7" w:rsidR="005B17CE" w:rsidRDefault="002A6233" w:rsidP="005B17CE">
            <w:pPr>
              <w:spacing w:line="240" w:lineRule="auto"/>
            </w:pPr>
            <w:r>
              <w:rPr>
                <w:i/>
                <w:sz w:val="20"/>
                <w:szCs w:val="20"/>
              </w:rPr>
              <w:t xml:space="preserve">Writing Assessments, </w:t>
            </w:r>
            <w:r w:rsidR="005B17CE">
              <w:rPr>
                <w:i/>
                <w:sz w:val="20"/>
                <w:szCs w:val="20"/>
              </w:rPr>
              <w:t>In class/online activities; quizzes/exams</w:t>
            </w:r>
          </w:p>
        </w:tc>
      </w:tr>
      <w:tr w:rsidR="005B17CE" w14:paraId="667D455B" w14:textId="77777777" w:rsidTr="005B17CE">
        <w:trPr>
          <w:cantSplit/>
        </w:trPr>
        <w:tc>
          <w:tcPr>
            <w:tcW w:w="4407" w:type="dxa"/>
          </w:tcPr>
          <w:p w14:paraId="4633EE48" w14:textId="1201E751" w:rsidR="009877FC" w:rsidRPr="00FF193D" w:rsidRDefault="009877FC" w:rsidP="009877FC">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7. </w:t>
            </w:r>
            <w:r w:rsidR="002A6233">
              <w:rPr>
                <w:rFonts w:asciiTheme="minorHAnsi" w:hAnsiTheme="minorHAnsi" w:cstheme="minorHAnsi"/>
                <w:w w:val="105"/>
                <w:sz w:val="20"/>
                <w:szCs w:val="20"/>
              </w:rPr>
              <w:t>Create</w:t>
            </w:r>
            <w:r w:rsidRPr="00FF193D">
              <w:rPr>
                <w:rFonts w:asciiTheme="minorHAnsi" w:hAnsiTheme="minorHAnsi" w:cstheme="minorHAnsi"/>
                <w:w w:val="105"/>
                <w:sz w:val="20"/>
                <w:szCs w:val="20"/>
              </w:rPr>
              <w:t xml:space="preserve"> essential </w:t>
            </w:r>
            <w:r w:rsidR="002A6233">
              <w:rPr>
                <w:rFonts w:asciiTheme="minorHAnsi" w:hAnsiTheme="minorHAnsi" w:cstheme="minorHAnsi"/>
                <w:w w:val="105"/>
                <w:sz w:val="20"/>
                <w:szCs w:val="20"/>
              </w:rPr>
              <w:t>reading/writing IEP goals/</w:t>
            </w:r>
            <w:r w:rsidRPr="00FF193D">
              <w:rPr>
                <w:rFonts w:asciiTheme="minorHAnsi" w:hAnsiTheme="minorHAnsi" w:cstheme="minorHAnsi"/>
                <w:w w:val="105"/>
                <w:sz w:val="20"/>
                <w:szCs w:val="20"/>
              </w:rPr>
              <w:t>short</w:t>
            </w:r>
            <w:r>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term objectives </w:t>
            </w:r>
            <w:r w:rsidR="002A6233">
              <w:rPr>
                <w:rFonts w:asciiTheme="minorHAnsi" w:hAnsiTheme="minorHAnsi" w:cstheme="minorHAnsi"/>
                <w:w w:val="105"/>
                <w:sz w:val="20"/>
                <w:szCs w:val="20"/>
              </w:rPr>
              <w:t>using formal/informal data sources</w:t>
            </w:r>
            <w:r w:rsidRPr="00FF193D">
              <w:rPr>
                <w:rFonts w:asciiTheme="minorHAnsi" w:hAnsiTheme="minorHAnsi" w:cstheme="minorHAnsi"/>
                <w:w w:val="105"/>
                <w:sz w:val="20"/>
                <w:szCs w:val="20"/>
              </w:rPr>
              <w:t xml:space="preserve"> </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pre and post intervention</w:t>
            </w:r>
            <w:r w:rsidR="002A6233">
              <w:rPr>
                <w:rFonts w:asciiTheme="minorHAnsi" w:hAnsiTheme="minorHAnsi" w:cstheme="minorHAnsi"/>
                <w:w w:val="105"/>
                <w:sz w:val="20"/>
                <w:szCs w:val="20"/>
              </w:rPr>
              <w:t>s, formal measures)</w:t>
            </w:r>
            <w:r w:rsidRPr="00FF193D">
              <w:rPr>
                <w:rFonts w:asciiTheme="minorHAnsi" w:hAnsiTheme="minorHAnsi" w:cstheme="minorHAnsi"/>
                <w:w w:val="105"/>
                <w:sz w:val="20"/>
                <w:szCs w:val="20"/>
              </w:rPr>
              <w:t>.</w:t>
            </w:r>
          </w:p>
          <w:p w14:paraId="1FEEDC4A" w14:textId="38C705BD" w:rsidR="005B17CE" w:rsidRDefault="005B17CE" w:rsidP="005B17CE">
            <w:pPr>
              <w:spacing w:line="240" w:lineRule="auto"/>
            </w:pPr>
          </w:p>
        </w:tc>
        <w:tc>
          <w:tcPr>
            <w:tcW w:w="1703" w:type="dxa"/>
          </w:tcPr>
          <w:p w14:paraId="2985B78F" w14:textId="1DF79AFF"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09DFB707" w14:textId="74D20990" w:rsidR="005B17CE" w:rsidRDefault="002A6233" w:rsidP="005B17CE">
            <w:pPr>
              <w:spacing w:line="240" w:lineRule="auto"/>
            </w:pPr>
            <w:r>
              <w:rPr>
                <w:i/>
                <w:sz w:val="20"/>
                <w:szCs w:val="20"/>
              </w:rPr>
              <w:t>IEP</w:t>
            </w:r>
            <w:r w:rsidR="005B17CE">
              <w:rPr>
                <w:i/>
                <w:sz w:val="20"/>
                <w:szCs w:val="20"/>
              </w:rPr>
              <w:t>; In class/online activities</w:t>
            </w:r>
          </w:p>
        </w:tc>
      </w:tr>
      <w:tr w:rsidR="005B17CE" w14:paraId="34009E93" w14:textId="77777777" w:rsidTr="005B17CE">
        <w:trPr>
          <w:cantSplit/>
        </w:trPr>
        <w:tc>
          <w:tcPr>
            <w:tcW w:w="4407" w:type="dxa"/>
          </w:tcPr>
          <w:p w14:paraId="7693E79E" w14:textId="01514257" w:rsidR="002A6233" w:rsidRPr="00FF193D" w:rsidRDefault="002A6233" w:rsidP="002A6233">
            <w:pPr>
              <w:numPr>
                <w:ilvl w:val="0"/>
                <w:numId w:val="12"/>
              </w:numPr>
              <w:spacing w:line="240" w:lineRule="auto"/>
              <w:ind w:left="0"/>
              <w:textAlignment w:val="baseline"/>
              <w:rPr>
                <w:rFonts w:asciiTheme="minorHAnsi" w:hAnsiTheme="minorHAnsi" w:cstheme="minorHAnsi"/>
                <w:color w:val="000000"/>
                <w:sz w:val="20"/>
                <w:szCs w:val="20"/>
              </w:rPr>
            </w:pPr>
            <w:r>
              <w:rPr>
                <w:rFonts w:asciiTheme="minorHAnsi" w:hAnsiTheme="minorHAnsi" w:cstheme="minorHAnsi"/>
                <w:w w:val="105"/>
                <w:sz w:val="20"/>
                <w:szCs w:val="20"/>
              </w:rPr>
              <w:t>8</w:t>
            </w:r>
            <w:r w:rsidRPr="00FF193D">
              <w:rPr>
                <w:rFonts w:asciiTheme="minorHAnsi" w:hAnsiTheme="minorHAnsi" w:cstheme="minorHAnsi"/>
                <w:w w:val="105"/>
                <w:sz w:val="20"/>
                <w:szCs w:val="20"/>
              </w:rPr>
              <w:t xml:space="preserve">. </w:t>
            </w:r>
            <w:r>
              <w:rPr>
                <w:rFonts w:asciiTheme="minorHAnsi" w:hAnsiTheme="minorHAnsi" w:cstheme="minorHAnsi"/>
                <w:w w:val="105"/>
                <w:sz w:val="20"/>
                <w:szCs w:val="20"/>
              </w:rPr>
              <w:t>Analyze</w:t>
            </w:r>
            <w:r w:rsidRPr="00FF193D">
              <w:rPr>
                <w:rFonts w:asciiTheme="minorHAnsi" w:hAnsiTheme="minorHAnsi" w:cstheme="minorHAnsi"/>
                <w:w w:val="105"/>
                <w:sz w:val="20"/>
                <w:szCs w:val="20"/>
              </w:rPr>
              <w:t xml:space="preserve"> technolog</w:t>
            </w:r>
            <w:r>
              <w:rPr>
                <w:rFonts w:asciiTheme="minorHAnsi" w:hAnsiTheme="minorHAnsi" w:cstheme="minorHAnsi"/>
                <w:w w:val="105"/>
                <w:sz w:val="20"/>
                <w:szCs w:val="20"/>
              </w:rPr>
              <w:t>ies</w:t>
            </w:r>
            <w:r w:rsidRPr="00FF193D">
              <w:rPr>
                <w:rFonts w:asciiTheme="minorHAnsi" w:hAnsiTheme="minorHAnsi" w:cstheme="minorHAnsi"/>
                <w:w w:val="105"/>
                <w:sz w:val="20"/>
                <w:szCs w:val="20"/>
              </w:rPr>
              <w:t xml:space="preserve"> in reading</w:t>
            </w:r>
            <w:r>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instruction</w:t>
            </w:r>
            <w:r>
              <w:rPr>
                <w:rFonts w:asciiTheme="minorHAnsi" w:hAnsiTheme="minorHAnsi" w:cstheme="minorHAnsi"/>
                <w:w w:val="105"/>
                <w:sz w:val="20"/>
                <w:szCs w:val="20"/>
              </w:rPr>
              <w:t>, assessments, and progress monitoring, with strong consideration of digital literacies.</w:t>
            </w:r>
          </w:p>
          <w:p w14:paraId="1D277993" w14:textId="220A5D3E" w:rsidR="005B17CE" w:rsidRDefault="005B17CE" w:rsidP="005B17CE">
            <w:pPr>
              <w:spacing w:line="240" w:lineRule="auto"/>
            </w:pPr>
          </w:p>
        </w:tc>
        <w:tc>
          <w:tcPr>
            <w:tcW w:w="1703" w:type="dxa"/>
          </w:tcPr>
          <w:p w14:paraId="0E6FBF9E" w14:textId="4EAB5EB3"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7016C140" w14:textId="79563F8B" w:rsidR="005B17CE" w:rsidRDefault="002A6233" w:rsidP="005B17CE">
            <w:pPr>
              <w:spacing w:line="240" w:lineRule="auto"/>
            </w:pPr>
            <w:r>
              <w:rPr>
                <w:i/>
                <w:sz w:val="20"/>
                <w:szCs w:val="20"/>
              </w:rPr>
              <w:t>Technology</w:t>
            </w:r>
            <w:r w:rsidR="005B17CE">
              <w:rPr>
                <w:i/>
                <w:sz w:val="20"/>
                <w:szCs w:val="20"/>
              </w:rPr>
              <w:t>; In class/online activities</w:t>
            </w:r>
          </w:p>
        </w:tc>
      </w:tr>
      <w:tr w:rsidR="005B17CE" w14:paraId="00E52968" w14:textId="77777777" w:rsidTr="005B17CE">
        <w:trPr>
          <w:cantSplit/>
        </w:trPr>
        <w:tc>
          <w:tcPr>
            <w:tcW w:w="4407" w:type="dxa"/>
          </w:tcPr>
          <w:p w14:paraId="22A5A7EF" w14:textId="7157830C" w:rsidR="002A6233" w:rsidRPr="00FF193D" w:rsidRDefault="002A6233" w:rsidP="002A6233">
            <w:pPr>
              <w:numPr>
                <w:ilvl w:val="0"/>
                <w:numId w:val="12"/>
              </w:numPr>
              <w:spacing w:line="240" w:lineRule="auto"/>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9. </w:t>
            </w:r>
            <w:r>
              <w:rPr>
                <w:rFonts w:asciiTheme="minorHAnsi" w:hAnsiTheme="minorHAnsi" w:cstheme="minorHAnsi"/>
                <w:w w:val="105"/>
                <w:sz w:val="20"/>
                <w:szCs w:val="20"/>
              </w:rPr>
              <w:t>Utilize</w:t>
            </w:r>
            <w:r w:rsidRPr="00FF193D">
              <w:rPr>
                <w:rFonts w:asciiTheme="minorHAnsi" w:hAnsiTheme="minorHAnsi" w:cstheme="minorHAnsi"/>
                <w:w w:val="105"/>
                <w:sz w:val="20"/>
                <w:szCs w:val="20"/>
              </w:rPr>
              <w:t xml:space="preserve"> technolog</w:t>
            </w:r>
            <w:r>
              <w:rPr>
                <w:rFonts w:asciiTheme="minorHAnsi" w:hAnsiTheme="minorHAnsi" w:cstheme="minorHAnsi"/>
                <w:w w:val="105"/>
                <w:sz w:val="20"/>
                <w:szCs w:val="20"/>
              </w:rPr>
              <w:t>ies</w:t>
            </w:r>
            <w:r w:rsidRPr="00FF193D">
              <w:rPr>
                <w:rFonts w:asciiTheme="minorHAnsi" w:hAnsiTheme="minorHAnsi" w:cstheme="minorHAnsi"/>
                <w:w w:val="105"/>
                <w:sz w:val="20"/>
                <w:szCs w:val="20"/>
              </w:rPr>
              <w:t xml:space="preserve"> in reading</w:t>
            </w:r>
            <w:r>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instruction</w:t>
            </w:r>
            <w:r>
              <w:rPr>
                <w:rFonts w:asciiTheme="minorHAnsi" w:hAnsiTheme="minorHAnsi" w:cstheme="minorHAnsi"/>
                <w:w w:val="105"/>
                <w:sz w:val="20"/>
                <w:szCs w:val="20"/>
              </w:rPr>
              <w:t>, assessments, and progress monitoring, with strong consideration of digital literacies with specific students with mid/moderate disabilities.</w:t>
            </w:r>
          </w:p>
          <w:p w14:paraId="79D8F5DB" w14:textId="5F767142" w:rsidR="005B17CE" w:rsidRDefault="005B17CE" w:rsidP="005B17CE">
            <w:pPr>
              <w:spacing w:line="240" w:lineRule="auto"/>
            </w:pPr>
          </w:p>
        </w:tc>
        <w:tc>
          <w:tcPr>
            <w:tcW w:w="1703" w:type="dxa"/>
          </w:tcPr>
          <w:p w14:paraId="135CBB16" w14:textId="77EB445C"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6781FD74" w14:textId="17AA78E8" w:rsidR="005B17CE" w:rsidRDefault="005B17CE" w:rsidP="005B17CE">
            <w:pPr>
              <w:spacing w:line="240" w:lineRule="auto"/>
            </w:pPr>
            <w:r>
              <w:rPr>
                <w:i/>
                <w:sz w:val="20"/>
                <w:szCs w:val="20"/>
              </w:rPr>
              <w:t>Technology Share, in class activities</w:t>
            </w:r>
          </w:p>
        </w:tc>
      </w:tr>
      <w:tr w:rsidR="009877FC" w14:paraId="59FD5932" w14:textId="77777777" w:rsidTr="005B17CE">
        <w:trPr>
          <w:cantSplit/>
        </w:trPr>
        <w:tc>
          <w:tcPr>
            <w:tcW w:w="4407" w:type="dxa"/>
          </w:tcPr>
          <w:p w14:paraId="3DBC182C" w14:textId="7031C0D9" w:rsidR="009877FC" w:rsidRPr="00FF193D" w:rsidRDefault="009877FC" w:rsidP="009877FC">
            <w:pPr>
              <w:numPr>
                <w:ilvl w:val="0"/>
                <w:numId w:val="12"/>
              </w:numPr>
              <w:spacing w:line="240" w:lineRule="auto"/>
              <w:ind w:left="0"/>
              <w:textAlignment w:val="baseline"/>
              <w:rPr>
                <w:rFonts w:asciiTheme="minorHAnsi" w:hAnsiTheme="minorHAnsi" w:cstheme="minorHAnsi"/>
                <w:w w:val="105"/>
                <w:sz w:val="20"/>
                <w:szCs w:val="20"/>
              </w:rPr>
            </w:pPr>
            <w:r w:rsidRPr="00FF193D">
              <w:rPr>
                <w:rFonts w:asciiTheme="minorHAnsi" w:hAnsiTheme="minorHAnsi" w:cstheme="minorHAnsi"/>
                <w:w w:val="105"/>
                <w:sz w:val="20"/>
                <w:szCs w:val="20"/>
              </w:rPr>
              <w:t>10.Identify the issues related to participation and accommodations in assessments for a</w:t>
            </w:r>
            <w:r w:rsidR="00CB7F00">
              <w:rPr>
                <w:rFonts w:asciiTheme="minorHAnsi" w:hAnsiTheme="minorHAnsi" w:cstheme="minorHAnsi"/>
                <w:w w:val="105"/>
                <w:sz w:val="20"/>
                <w:szCs w:val="20"/>
              </w:rPr>
              <w:t xml:space="preserve">n </w:t>
            </w:r>
            <w:r w:rsidR="00CB7F00" w:rsidRPr="00CB7F00">
              <w:rPr>
                <w:rFonts w:asciiTheme="minorHAnsi" w:hAnsiTheme="minorHAnsi" w:cstheme="minorHAnsi"/>
                <w:w w:val="105"/>
                <w:sz w:val="20"/>
                <w:szCs w:val="20"/>
                <w:u w:val="single"/>
              </w:rPr>
              <w:t>elementary</w:t>
            </w:r>
            <w:r w:rsidRPr="00FF193D">
              <w:rPr>
                <w:rFonts w:asciiTheme="minorHAnsi" w:hAnsiTheme="minorHAnsi" w:cstheme="minorHAnsi"/>
                <w:w w:val="105"/>
                <w:sz w:val="20"/>
                <w:szCs w:val="20"/>
              </w:rPr>
              <w:t xml:space="preserve"> 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w:t>
            </w:r>
            <w:r w:rsidRPr="00FF193D">
              <w:rPr>
                <w:rFonts w:asciiTheme="minorHAnsi" w:hAnsiTheme="minorHAnsi" w:cstheme="minorHAnsi"/>
                <w:spacing w:val="-7"/>
                <w:w w:val="105"/>
                <w:sz w:val="20"/>
                <w:szCs w:val="20"/>
              </w:rPr>
              <w:t xml:space="preserve"> </w:t>
            </w:r>
            <w:r w:rsidRPr="00FF193D">
              <w:rPr>
                <w:rFonts w:asciiTheme="minorHAnsi" w:hAnsiTheme="minorHAnsi" w:cstheme="minorHAnsi"/>
                <w:w w:val="105"/>
                <w:sz w:val="20"/>
                <w:szCs w:val="20"/>
              </w:rPr>
              <w:t>disabilities.</w:t>
            </w:r>
          </w:p>
        </w:tc>
        <w:tc>
          <w:tcPr>
            <w:tcW w:w="1703" w:type="dxa"/>
          </w:tcPr>
          <w:p w14:paraId="73F835CF" w14:textId="77777777" w:rsidR="009877FC" w:rsidRPr="002051B4" w:rsidRDefault="009877FC" w:rsidP="005B17CE">
            <w:pPr>
              <w:spacing w:line="240" w:lineRule="auto"/>
              <w:rPr>
                <w:rFonts w:ascii="Calibri" w:eastAsia="Calibri" w:hAnsi="Calibri" w:cs="Calibri"/>
                <w:sz w:val="20"/>
                <w:szCs w:val="20"/>
              </w:rPr>
            </w:pPr>
          </w:p>
        </w:tc>
        <w:tc>
          <w:tcPr>
            <w:tcW w:w="4670" w:type="dxa"/>
          </w:tcPr>
          <w:p w14:paraId="143540A3" w14:textId="77777777" w:rsidR="009877FC" w:rsidRDefault="009877FC" w:rsidP="005B17CE">
            <w:pPr>
              <w:spacing w:line="240" w:lineRule="auto"/>
              <w:rPr>
                <w:i/>
                <w:sz w:val="20"/>
                <w:szCs w:val="20"/>
              </w:rPr>
            </w:pPr>
          </w:p>
        </w:tc>
      </w:tr>
    </w:tbl>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5B17CE">
        <w:trPr>
          <w:tblHeader/>
        </w:trPr>
        <w:tc>
          <w:tcPr>
            <w:tcW w:w="10780" w:type="dxa"/>
          </w:tcPr>
          <w:p w14:paraId="4EC7F4E1" w14:textId="67A8D396"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5B17CE" w14:paraId="12F1D273" w14:textId="77777777" w:rsidTr="005B17CE">
        <w:tc>
          <w:tcPr>
            <w:tcW w:w="10780" w:type="dxa"/>
          </w:tcPr>
          <w:p w14:paraId="06BA7527" w14:textId="77777777" w:rsidR="007D776E" w:rsidRPr="007D776E" w:rsidRDefault="009877FC" w:rsidP="009877FC">
            <w:pPr>
              <w:pStyle w:val="ListParagraph"/>
              <w:numPr>
                <w:ilvl w:val="0"/>
                <w:numId w:val="8"/>
              </w:numPr>
              <w:spacing w:line="240" w:lineRule="auto"/>
              <w:rPr>
                <w:rFonts w:asciiTheme="majorHAnsi" w:hAnsiTheme="majorHAnsi" w:cstheme="majorHAnsi"/>
              </w:rPr>
            </w:pPr>
            <w:bookmarkStart w:id="29" w:name="outline"/>
            <w:bookmarkEnd w:id="29"/>
            <w:r w:rsidRPr="009877FC">
              <w:rPr>
                <w:rFonts w:ascii="Calibri" w:eastAsia="Calibri" w:hAnsi="Calibri" w:cs="Calibri"/>
                <w:smallCaps/>
                <w:color w:val="622423"/>
              </w:rPr>
              <w:t xml:space="preserve">MTSS/RTI:  </w:t>
            </w:r>
          </w:p>
          <w:p w14:paraId="190D58A2" w14:textId="4B1552AD" w:rsidR="005B17CE" w:rsidRPr="00CB7F00" w:rsidRDefault="009877FC" w:rsidP="007D776E">
            <w:pPr>
              <w:pStyle w:val="ListParagraph"/>
              <w:numPr>
                <w:ilvl w:val="1"/>
                <w:numId w:val="12"/>
              </w:numPr>
              <w:spacing w:line="240" w:lineRule="auto"/>
              <w:rPr>
                <w:rFonts w:asciiTheme="majorHAnsi" w:hAnsiTheme="majorHAnsi" w:cstheme="majorHAnsi"/>
              </w:rPr>
            </w:pPr>
            <w:r w:rsidRPr="009877FC">
              <w:rPr>
                <w:rFonts w:ascii="Calibri" w:eastAsia="Calibri" w:hAnsi="Calibri" w:cs="Calibri"/>
                <w:smallCaps/>
                <w:color w:val="622423"/>
              </w:rPr>
              <w:t>A Review &amp; introduction to Intensive Interventions (DBI)</w:t>
            </w:r>
          </w:p>
          <w:p w14:paraId="0AB31323" w14:textId="10048920" w:rsidR="00CB7F00" w:rsidRPr="009877FC" w:rsidRDefault="00CB7F00" w:rsidP="00CB7F00">
            <w:pPr>
              <w:pStyle w:val="ListParagraph"/>
              <w:spacing w:line="240" w:lineRule="auto"/>
              <w:ind w:left="360"/>
              <w:rPr>
                <w:rFonts w:asciiTheme="majorHAnsi" w:hAnsiTheme="majorHAnsi" w:cstheme="majorHAnsi"/>
              </w:rPr>
            </w:pPr>
          </w:p>
        </w:tc>
      </w:tr>
      <w:tr w:rsidR="005B17CE" w14:paraId="60A9EC64" w14:textId="77777777" w:rsidTr="005B17CE">
        <w:tc>
          <w:tcPr>
            <w:tcW w:w="10780" w:type="dxa"/>
          </w:tcPr>
          <w:p w14:paraId="28475603" w14:textId="77777777" w:rsidR="007D776E" w:rsidRPr="007D776E" w:rsidRDefault="009877FC" w:rsidP="009877FC">
            <w:pPr>
              <w:pStyle w:val="ListParagraph"/>
              <w:numPr>
                <w:ilvl w:val="0"/>
                <w:numId w:val="8"/>
              </w:numPr>
              <w:rPr>
                <w:rFonts w:asciiTheme="minorHAnsi" w:eastAsia="Calibri" w:hAnsiTheme="minorHAnsi" w:cs="Calibri"/>
                <w:i/>
                <w:sz w:val="20"/>
                <w:szCs w:val="20"/>
              </w:rPr>
            </w:pPr>
            <w:r w:rsidRPr="009877FC">
              <w:rPr>
                <w:rFonts w:ascii="Calibri" w:eastAsia="Calibri" w:hAnsi="Calibri" w:cs="Calibri"/>
                <w:smallCaps/>
                <w:color w:val="622423"/>
              </w:rPr>
              <w:t xml:space="preserve">Special Education Timeline:  </w:t>
            </w:r>
          </w:p>
          <w:p w14:paraId="14748506" w14:textId="44FB5AE2" w:rsidR="007D776E" w:rsidRPr="007D776E" w:rsidRDefault="009877FC" w:rsidP="007D776E">
            <w:pPr>
              <w:pStyle w:val="ListParagraph"/>
              <w:numPr>
                <w:ilvl w:val="0"/>
                <w:numId w:val="13"/>
              </w:numPr>
              <w:rPr>
                <w:rFonts w:asciiTheme="minorHAnsi" w:eastAsia="Calibri" w:hAnsiTheme="minorHAnsi" w:cs="Calibri"/>
                <w:i/>
                <w:sz w:val="20"/>
                <w:szCs w:val="20"/>
              </w:rPr>
            </w:pPr>
            <w:r w:rsidRPr="009877FC">
              <w:rPr>
                <w:rFonts w:ascii="Calibri" w:eastAsia="Calibri" w:hAnsi="Calibri" w:cs="Calibri"/>
                <w:smallCaps/>
                <w:color w:val="622423"/>
              </w:rPr>
              <w:t xml:space="preserve">Referral, Comprehensive Evaluation/Evaluation Reports &amp; Eligibility </w:t>
            </w:r>
          </w:p>
          <w:p w14:paraId="294895DC" w14:textId="551FEE07" w:rsidR="005B17CE" w:rsidRPr="009877FC" w:rsidRDefault="007D776E" w:rsidP="007D776E">
            <w:pPr>
              <w:pStyle w:val="ListParagraph"/>
              <w:numPr>
                <w:ilvl w:val="0"/>
                <w:numId w:val="13"/>
              </w:numPr>
              <w:rPr>
                <w:rFonts w:asciiTheme="minorHAnsi" w:eastAsia="Calibri" w:hAnsiTheme="minorHAnsi" w:cs="Calibri"/>
                <w:i/>
                <w:sz w:val="20"/>
                <w:szCs w:val="20"/>
              </w:rPr>
            </w:pPr>
            <w:r>
              <w:rPr>
                <w:rFonts w:ascii="Calibri" w:eastAsia="Calibri" w:hAnsi="Calibri" w:cs="Calibri"/>
                <w:smallCaps/>
                <w:color w:val="622423"/>
              </w:rPr>
              <w:t>I</w:t>
            </w:r>
            <w:r w:rsidR="009877FC" w:rsidRPr="009877FC">
              <w:rPr>
                <w:rFonts w:ascii="Calibri" w:eastAsia="Calibri" w:hAnsi="Calibri" w:cs="Calibri"/>
                <w:smallCaps/>
                <w:color w:val="622423"/>
              </w:rPr>
              <w:t>nclusive of 5 Critical Areas of Reading Instruction &amp; Considerations for ELLs</w:t>
            </w:r>
          </w:p>
        </w:tc>
      </w:tr>
      <w:tr w:rsidR="005B17CE" w14:paraId="2189B02D" w14:textId="77777777" w:rsidTr="005B17CE">
        <w:tc>
          <w:tcPr>
            <w:tcW w:w="10780" w:type="dxa"/>
          </w:tcPr>
          <w:p w14:paraId="4C022A01"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Word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Phonemic Awareness</w:t>
            </w:r>
            <w:r w:rsidRPr="009877FC">
              <w:rPr>
                <w:rFonts w:ascii="Calibri" w:eastAsia="Calibri" w:hAnsi="Calibri" w:cs="Calibri"/>
                <w:smallCaps/>
                <w:color w:val="622423"/>
              </w:rPr>
              <w:t xml:space="preserve"> &amp; </w:t>
            </w:r>
            <w:r w:rsidRPr="009877FC">
              <w:rPr>
                <w:rFonts w:ascii="Calibri" w:eastAsia="Calibri" w:hAnsi="Calibri" w:cs="Calibri"/>
                <w:b/>
                <w:smallCaps/>
                <w:color w:val="622423"/>
              </w:rPr>
              <w:t xml:space="preserve">Phonics/Sight Words </w:t>
            </w:r>
          </w:p>
          <w:p w14:paraId="0499F647" w14:textId="2005FB02" w:rsidR="005B17CE" w:rsidRPr="009877FC" w:rsidRDefault="009877FC" w:rsidP="007D776E">
            <w:pPr>
              <w:pStyle w:val="ListParagraph"/>
              <w:numPr>
                <w:ilvl w:val="0"/>
                <w:numId w:val="14"/>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PAT-2, CTOPP-2, TOWRE-2, GRDT-2; TOSWRD-2)</w:t>
            </w:r>
          </w:p>
        </w:tc>
      </w:tr>
      <w:tr w:rsidR="005B17CE" w14:paraId="57156029" w14:textId="77777777" w:rsidTr="005B17CE">
        <w:tc>
          <w:tcPr>
            <w:tcW w:w="10780" w:type="dxa"/>
          </w:tcPr>
          <w:p w14:paraId="130DC4EC"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Fluency</w:t>
            </w:r>
            <w:r w:rsidRPr="009877FC">
              <w:rPr>
                <w:rFonts w:ascii="Calibri" w:eastAsia="Calibri" w:hAnsi="Calibri" w:cs="Calibri"/>
                <w:smallCaps/>
                <w:color w:val="622423"/>
              </w:rPr>
              <w:t xml:space="preserve"> inclusive of NRTs </w:t>
            </w:r>
          </w:p>
          <w:p w14:paraId="25498D55" w14:textId="576DEF26" w:rsidR="005B17CE" w:rsidRPr="00CB7F00" w:rsidRDefault="009877FC" w:rsidP="007D776E">
            <w:pPr>
              <w:pStyle w:val="ListParagraph"/>
              <w:numPr>
                <w:ilvl w:val="0"/>
                <w:numId w:val="15"/>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GORT-5)</w:t>
            </w:r>
          </w:p>
          <w:p w14:paraId="228EB07D" w14:textId="300E07AF" w:rsidR="00CB7F00" w:rsidRPr="009877FC" w:rsidRDefault="00CB7F00" w:rsidP="00CB7F00">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4CE3C17B" w14:textId="77777777" w:rsidTr="005B17CE">
        <w:tc>
          <w:tcPr>
            <w:tcW w:w="10780" w:type="dxa"/>
          </w:tcPr>
          <w:p w14:paraId="696C1661"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lastRenderedPageBreak/>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Comprehension</w:t>
            </w:r>
            <w:r w:rsidRPr="009877FC">
              <w:rPr>
                <w:rFonts w:ascii="Calibri" w:eastAsia="Calibri" w:hAnsi="Calibri" w:cs="Calibri"/>
                <w:smallCaps/>
                <w:color w:val="622423"/>
              </w:rPr>
              <w:t xml:space="preserve"> &amp; </w:t>
            </w:r>
            <w:r w:rsidRPr="009877FC">
              <w:rPr>
                <w:rFonts w:ascii="Calibri" w:eastAsia="Calibri" w:hAnsi="Calibri" w:cs="Calibri"/>
                <w:b/>
                <w:smallCaps/>
                <w:color w:val="622423"/>
              </w:rPr>
              <w:t>Vocabulary</w:t>
            </w:r>
            <w:r w:rsidRPr="009877FC">
              <w:rPr>
                <w:rFonts w:ascii="Calibri" w:eastAsia="Calibri" w:hAnsi="Calibri" w:cs="Calibri"/>
                <w:smallCaps/>
                <w:color w:val="622423"/>
              </w:rPr>
              <w:t xml:space="preserve"> </w:t>
            </w:r>
          </w:p>
          <w:p w14:paraId="09B3AC40" w14:textId="4CF31294" w:rsidR="005B17CE" w:rsidRPr="009877FC" w:rsidRDefault="009877FC" w:rsidP="007D776E">
            <w:pPr>
              <w:pStyle w:val="ListParagraph"/>
              <w:numPr>
                <w:ilvl w:val="0"/>
                <w:numId w:val="16"/>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TORC-4, TOSCRF-2)</w:t>
            </w:r>
            <w:r w:rsidR="00CB7F00">
              <w:rPr>
                <w:rFonts w:ascii="Calibri" w:eastAsia="Calibri" w:hAnsi="Calibri" w:cs="Calibri"/>
                <w:smallCaps/>
                <w:color w:val="622423"/>
              </w:rPr>
              <w:br/>
            </w:r>
          </w:p>
        </w:tc>
      </w:tr>
      <w:tr w:rsidR="005B17CE" w14:paraId="66517F0A" w14:textId="77777777" w:rsidTr="005B17CE">
        <w:tc>
          <w:tcPr>
            <w:tcW w:w="10780" w:type="dxa"/>
          </w:tcPr>
          <w:p w14:paraId="5DFA32EE"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Written Expression</w:t>
            </w:r>
            <w:r w:rsidRPr="009877FC">
              <w:rPr>
                <w:rFonts w:ascii="Calibri" w:eastAsia="Calibri" w:hAnsi="Calibri" w:cs="Calibri"/>
                <w:smallCaps/>
                <w:color w:val="622423"/>
              </w:rPr>
              <w:t xml:space="preserve"> </w:t>
            </w:r>
          </w:p>
          <w:p w14:paraId="2DC6B571" w14:textId="123472FB" w:rsidR="005B17CE" w:rsidRPr="00CB7F00" w:rsidRDefault="009877FC" w:rsidP="007D776E">
            <w:pPr>
              <w:pStyle w:val="ListParagraph"/>
              <w:numPr>
                <w:ilvl w:val="0"/>
                <w:numId w:val="17"/>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TWS-5; TOWL-4)</w:t>
            </w:r>
          </w:p>
          <w:p w14:paraId="1DE7F292" w14:textId="02F5E109" w:rsidR="00CB7F00" w:rsidRPr="009877FC" w:rsidRDefault="00CB7F00" w:rsidP="00CB7F00">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0E7E059A" w14:textId="77777777" w:rsidTr="005B17CE">
        <w:tc>
          <w:tcPr>
            <w:tcW w:w="10780" w:type="dxa"/>
          </w:tcPr>
          <w:p w14:paraId="060B16DF"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 xml:space="preserve">RTI Reading Profiles &amp; Special Education Timeline:  </w:t>
            </w:r>
          </w:p>
          <w:p w14:paraId="0DD1F57A" w14:textId="7F31D11E" w:rsidR="005B17CE" w:rsidRPr="00CB7F00" w:rsidRDefault="009877FC" w:rsidP="007D776E">
            <w:pPr>
              <w:pStyle w:val="ListParagraph"/>
              <w:numPr>
                <w:ilvl w:val="0"/>
                <w:numId w:val="1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Eligibility &amp; IEP Development</w:t>
            </w:r>
          </w:p>
          <w:p w14:paraId="52A13BC0" w14:textId="3B2B791C" w:rsidR="00CB7F00" w:rsidRPr="009877FC" w:rsidRDefault="00CB7F00" w:rsidP="00CB7F00">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28B8E438" w14:textId="77777777" w:rsidTr="005B17CE">
        <w:tc>
          <w:tcPr>
            <w:tcW w:w="10780" w:type="dxa"/>
          </w:tcPr>
          <w:p w14:paraId="3BF27BB2" w14:textId="77777777" w:rsidR="007D776E" w:rsidRPr="007D776E"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 xml:space="preserve">Developing the IEP (continued); </w:t>
            </w:r>
          </w:p>
          <w:p w14:paraId="3457DC11" w14:textId="52940CA1" w:rsidR="005B17CE" w:rsidRPr="00CB7F00" w:rsidRDefault="009877FC" w:rsidP="007D776E">
            <w:pPr>
              <w:pStyle w:val="ListParagraph"/>
              <w:numPr>
                <w:ilvl w:val="0"/>
                <w:numId w:val="19"/>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Collaborating with Families &amp; Professionals</w:t>
            </w:r>
          </w:p>
          <w:p w14:paraId="6C3AD98D" w14:textId="4AC2F5AD" w:rsidR="00CB7F00" w:rsidRPr="009877FC" w:rsidRDefault="00CB7F00" w:rsidP="00CB7F00">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38B61275" w14:textId="77777777" w:rsidTr="005B17CE">
        <w:tc>
          <w:tcPr>
            <w:tcW w:w="10780" w:type="dxa"/>
          </w:tcPr>
          <w:p w14:paraId="592DED41" w14:textId="77777777" w:rsidR="007D776E" w:rsidRDefault="009877FC" w:rsidP="00CB7F00">
            <w:pPr>
              <w:pStyle w:val="ListParagraph"/>
              <w:widowControl w:val="0"/>
              <w:numPr>
                <w:ilvl w:val="0"/>
                <w:numId w:val="8"/>
              </w:numPr>
              <w:spacing w:line="240" w:lineRule="auto"/>
              <w:rPr>
                <w:rFonts w:ascii="Calibri" w:eastAsia="Calibri" w:hAnsi="Calibri" w:cs="Calibri"/>
                <w:smallCaps/>
                <w:color w:val="622423"/>
              </w:rPr>
            </w:pPr>
            <w:r w:rsidRPr="00CB7F00">
              <w:rPr>
                <w:rFonts w:ascii="Calibri" w:eastAsia="Calibri" w:hAnsi="Calibri" w:cs="Calibri"/>
                <w:smallCaps/>
                <w:color w:val="622423"/>
              </w:rPr>
              <w:t xml:space="preserve">Implementing the IEP: </w:t>
            </w:r>
          </w:p>
          <w:p w14:paraId="544DC852" w14:textId="0ED44AB3" w:rsidR="005B17CE" w:rsidRPr="00CB7F00" w:rsidRDefault="009877FC" w:rsidP="007D776E">
            <w:pPr>
              <w:pStyle w:val="ListParagraph"/>
              <w:widowControl w:val="0"/>
              <w:numPr>
                <w:ilvl w:val="0"/>
                <w:numId w:val="20"/>
              </w:numPr>
              <w:spacing w:line="240" w:lineRule="auto"/>
              <w:rPr>
                <w:rFonts w:ascii="Calibri" w:eastAsia="Calibri" w:hAnsi="Calibri" w:cs="Calibri"/>
                <w:smallCaps/>
                <w:color w:val="622423"/>
              </w:rPr>
            </w:pPr>
            <w:r w:rsidRPr="00CB7F00">
              <w:rPr>
                <w:rFonts w:ascii="Calibri" w:eastAsia="Calibri" w:hAnsi="Calibri" w:cs="Calibri"/>
                <w:smallCaps/>
                <w:color w:val="622423"/>
              </w:rPr>
              <w:t>Related Services Supplementary Aides &amp; services</w:t>
            </w:r>
          </w:p>
          <w:p w14:paraId="2C78FE07" w14:textId="29A2596F" w:rsidR="00CB7F00" w:rsidRPr="00CB7F00" w:rsidRDefault="00CB7F00" w:rsidP="00CB7F00">
            <w:pPr>
              <w:pStyle w:val="ListParagraph"/>
              <w:widowControl w:val="0"/>
              <w:spacing w:line="240" w:lineRule="auto"/>
              <w:ind w:left="360"/>
              <w:rPr>
                <w:rFonts w:ascii="Calibri" w:eastAsia="Calibri" w:hAnsi="Calibri" w:cs="Calibri"/>
                <w:color w:val="622423"/>
              </w:rPr>
            </w:pPr>
          </w:p>
        </w:tc>
      </w:tr>
      <w:tr w:rsidR="009877FC" w14:paraId="052184B4" w14:textId="77777777" w:rsidTr="005B17CE">
        <w:tc>
          <w:tcPr>
            <w:tcW w:w="10780" w:type="dxa"/>
          </w:tcPr>
          <w:p w14:paraId="0FA9A294" w14:textId="79CEBDDC" w:rsidR="007D776E" w:rsidRPr="007D776E" w:rsidRDefault="009877FC" w:rsidP="007D776E">
            <w:pPr>
              <w:pStyle w:val="ListParagraph"/>
              <w:widowControl w:val="0"/>
              <w:numPr>
                <w:ilvl w:val="0"/>
                <w:numId w:val="8"/>
              </w:numPr>
              <w:spacing w:line="240" w:lineRule="auto"/>
              <w:rPr>
                <w:rFonts w:ascii="Calibri" w:eastAsia="Calibri" w:hAnsi="Calibri" w:cs="Calibri"/>
                <w:smallCaps/>
                <w:color w:val="622423"/>
              </w:rPr>
            </w:pPr>
            <w:r w:rsidRPr="007D776E">
              <w:rPr>
                <w:rFonts w:ascii="Calibri" w:eastAsia="Calibri" w:hAnsi="Calibri" w:cs="Calibri"/>
                <w:smallCaps/>
                <w:color w:val="622423"/>
              </w:rPr>
              <w:t xml:space="preserve">Implementing the IEP: </w:t>
            </w:r>
          </w:p>
          <w:p w14:paraId="67D002A1" w14:textId="749E401C" w:rsidR="00CB7F00" w:rsidRPr="007D776E" w:rsidRDefault="009877FC" w:rsidP="007D776E">
            <w:pPr>
              <w:pStyle w:val="ListParagraph"/>
              <w:widowControl w:val="0"/>
              <w:numPr>
                <w:ilvl w:val="0"/>
                <w:numId w:val="21"/>
              </w:numPr>
              <w:spacing w:line="240" w:lineRule="auto"/>
              <w:rPr>
                <w:rFonts w:ascii="Calibri" w:eastAsia="Calibri" w:hAnsi="Calibri" w:cs="Calibri"/>
                <w:smallCaps/>
                <w:color w:val="622423"/>
              </w:rPr>
            </w:pPr>
            <w:r w:rsidRPr="007D776E">
              <w:rPr>
                <w:rFonts w:ascii="Calibri" w:eastAsia="Calibri" w:hAnsi="Calibri" w:cs="Calibri"/>
                <w:smallCaps/>
                <w:color w:val="622423"/>
              </w:rPr>
              <w:t>Continuum of Services, including  Co-Teaching</w:t>
            </w:r>
          </w:p>
          <w:p w14:paraId="230EAD77" w14:textId="0318C1D0" w:rsidR="00CB7F00" w:rsidRPr="00CB7F00" w:rsidRDefault="00CB7F00" w:rsidP="009877FC">
            <w:pPr>
              <w:widowControl w:val="0"/>
              <w:spacing w:line="240" w:lineRule="auto"/>
              <w:rPr>
                <w:rFonts w:ascii="Calibri" w:eastAsia="Calibri" w:hAnsi="Calibri" w:cs="Calibri"/>
                <w:smallCaps/>
                <w:color w:val="622423"/>
              </w:rPr>
            </w:pPr>
          </w:p>
        </w:tc>
      </w:tr>
      <w:tr w:rsidR="009877FC" w14:paraId="66BA0B7C" w14:textId="77777777" w:rsidTr="005B17CE">
        <w:tc>
          <w:tcPr>
            <w:tcW w:w="10780" w:type="dxa"/>
          </w:tcPr>
          <w:p w14:paraId="1F24CE37" w14:textId="77777777" w:rsidR="007D776E" w:rsidRDefault="009877FC" w:rsidP="00CB7F00">
            <w:pPr>
              <w:pStyle w:val="ListParagraph"/>
              <w:widowControl w:val="0"/>
              <w:numPr>
                <w:ilvl w:val="0"/>
                <w:numId w:val="8"/>
              </w:numPr>
              <w:spacing w:line="240" w:lineRule="auto"/>
              <w:rPr>
                <w:rFonts w:ascii="Calibri" w:eastAsia="Calibri" w:hAnsi="Calibri" w:cs="Calibri"/>
                <w:smallCaps/>
                <w:color w:val="622423"/>
              </w:rPr>
            </w:pPr>
            <w:r w:rsidRPr="00CB7F00">
              <w:rPr>
                <w:rFonts w:ascii="Calibri" w:eastAsia="Calibri" w:hAnsi="Calibri" w:cs="Calibri"/>
                <w:smallCaps/>
                <w:color w:val="622423"/>
              </w:rPr>
              <w:t xml:space="preserve">Implementing the IEP: </w:t>
            </w:r>
          </w:p>
          <w:p w14:paraId="0ADF501C" w14:textId="58E751E1" w:rsidR="009877FC" w:rsidRPr="00CB7F00" w:rsidRDefault="009877FC" w:rsidP="007D776E">
            <w:pPr>
              <w:pStyle w:val="ListParagraph"/>
              <w:widowControl w:val="0"/>
              <w:numPr>
                <w:ilvl w:val="0"/>
                <w:numId w:val="22"/>
              </w:numPr>
              <w:spacing w:line="240" w:lineRule="auto"/>
              <w:rPr>
                <w:rFonts w:ascii="Calibri" w:eastAsia="Calibri" w:hAnsi="Calibri" w:cs="Calibri"/>
                <w:smallCaps/>
                <w:color w:val="622423"/>
              </w:rPr>
            </w:pPr>
            <w:r w:rsidRPr="00CB7F00">
              <w:rPr>
                <w:rFonts w:ascii="Calibri" w:eastAsia="Calibri" w:hAnsi="Calibri" w:cs="Calibri"/>
                <w:smallCaps/>
                <w:color w:val="622423"/>
              </w:rPr>
              <w:t>Evidence based Practices (EBP) &amp; Data Based individualization (DBI)</w:t>
            </w:r>
          </w:p>
          <w:p w14:paraId="1AEF3B13" w14:textId="3201D1ED" w:rsidR="00CB7F00" w:rsidRPr="00CB7F00" w:rsidRDefault="00CB7F00" w:rsidP="00CB7F00">
            <w:pPr>
              <w:pStyle w:val="ListParagraph"/>
              <w:widowControl w:val="0"/>
              <w:spacing w:line="240" w:lineRule="auto"/>
              <w:ind w:left="360"/>
              <w:rPr>
                <w:rFonts w:ascii="Calibri" w:eastAsia="Calibri" w:hAnsi="Calibri" w:cs="Calibri"/>
                <w:color w:val="622423"/>
              </w:rPr>
            </w:pPr>
          </w:p>
        </w:tc>
      </w:tr>
      <w:tr w:rsidR="009877FC" w14:paraId="5187FE2D" w14:textId="77777777" w:rsidTr="005B17CE">
        <w:tc>
          <w:tcPr>
            <w:tcW w:w="10780" w:type="dxa"/>
          </w:tcPr>
          <w:p w14:paraId="548828FD" w14:textId="77777777" w:rsidR="007D776E" w:rsidRDefault="009877FC" w:rsidP="00CB7F00">
            <w:pPr>
              <w:pStyle w:val="ListParagraph"/>
              <w:widowControl w:val="0"/>
              <w:numPr>
                <w:ilvl w:val="0"/>
                <w:numId w:val="8"/>
              </w:numPr>
              <w:spacing w:line="240" w:lineRule="auto"/>
              <w:rPr>
                <w:rFonts w:ascii="Calibri" w:eastAsia="Calibri" w:hAnsi="Calibri" w:cs="Calibri"/>
                <w:smallCaps/>
                <w:color w:val="622423"/>
              </w:rPr>
            </w:pPr>
            <w:r w:rsidRPr="00CB7F00">
              <w:rPr>
                <w:rFonts w:ascii="Calibri" w:eastAsia="Calibri" w:hAnsi="Calibri" w:cs="Calibri"/>
                <w:smallCaps/>
                <w:color w:val="622423"/>
              </w:rPr>
              <w:t>Specialized Language Programs</w:t>
            </w:r>
          </w:p>
          <w:p w14:paraId="7F162853" w14:textId="38806639" w:rsidR="009877FC" w:rsidRPr="00CB7F00" w:rsidRDefault="009877FC" w:rsidP="007D776E">
            <w:pPr>
              <w:pStyle w:val="ListParagraph"/>
              <w:widowControl w:val="0"/>
              <w:numPr>
                <w:ilvl w:val="0"/>
                <w:numId w:val="23"/>
              </w:numPr>
              <w:spacing w:line="240" w:lineRule="auto"/>
              <w:rPr>
                <w:rFonts w:ascii="Calibri" w:eastAsia="Calibri" w:hAnsi="Calibri" w:cs="Calibri"/>
                <w:smallCaps/>
                <w:color w:val="622423"/>
              </w:rPr>
            </w:pPr>
            <w:r w:rsidRPr="00CB7F00">
              <w:rPr>
                <w:rFonts w:ascii="Calibri" w:eastAsia="Calibri" w:hAnsi="Calibri" w:cs="Calibri"/>
                <w:smallCaps/>
                <w:color w:val="622423"/>
              </w:rPr>
              <w:t>Becoming an Effective Literacy Teacher</w:t>
            </w:r>
          </w:p>
          <w:p w14:paraId="139EE370" w14:textId="29B425AD" w:rsidR="00CB7F00" w:rsidRPr="00CB7F00" w:rsidRDefault="00CB7F00" w:rsidP="00CB7F00">
            <w:pPr>
              <w:pStyle w:val="ListParagraph"/>
              <w:widowControl w:val="0"/>
              <w:spacing w:line="240" w:lineRule="auto"/>
              <w:ind w:left="360"/>
              <w:rPr>
                <w:rFonts w:ascii="Calibri" w:eastAsia="Calibri" w:hAnsi="Calibri" w:cs="Calibri"/>
                <w:smallCaps/>
                <w:color w:val="622423"/>
              </w:rPr>
            </w:pPr>
          </w:p>
        </w:tc>
      </w:tr>
    </w:tbl>
    <w:p w14:paraId="62234A1C" w14:textId="77777777" w:rsidR="00F64260" w:rsidRDefault="00F64260">
      <w:pPr>
        <w:spacing w:line="240" w:lineRule="auto"/>
      </w:pPr>
    </w:p>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2480EEC2" w14:textId="52CA1375"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5B17CE">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CB7F00" w14:paraId="3BE222E3" w14:textId="77777777" w:rsidTr="005B17CE">
        <w:trPr>
          <w:cantSplit/>
          <w:trHeight w:val="489"/>
        </w:trPr>
        <w:tc>
          <w:tcPr>
            <w:tcW w:w="3168" w:type="dxa"/>
            <w:vAlign w:val="center"/>
          </w:tcPr>
          <w:p w14:paraId="4178201C" w14:textId="4D73710B" w:rsidR="00CB7F00" w:rsidRDefault="00CB7F00" w:rsidP="00CB7F00">
            <w:pPr>
              <w:spacing w:line="240" w:lineRule="auto"/>
            </w:pPr>
            <w:r>
              <w:t>Ying Hui-Michael</w:t>
            </w:r>
          </w:p>
        </w:tc>
        <w:tc>
          <w:tcPr>
            <w:tcW w:w="3254" w:type="dxa"/>
            <w:vAlign w:val="center"/>
          </w:tcPr>
          <w:p w14:paraId="3874B8F9" w14:textId="22F2F706" w:rsidR="00CB7F00" w:rsidRDefault="00CB7F00" w:rsidP="00CB7F00">
            <w:pPr>
              <w:spacing w:line="240" w:lineRule="auto"/>
            </w:pPr>
            <w:r>
              <w:t xml:space="preserve">Chair, Special Education </w:t>
            </w:r>
          </w:p>
        </w:tc>
        <w:tc>
          <w:tcPr>
            <w:tcW w:w="3197" w:type="dxa"/>
            <w:vAlign w:val="center"/>
          </w:tcPr>
          <w:p w14:paraId="70E90A63" w14:textId="77777777" w:rsidR="00CB7F00" w:rsidRDefault="00CB7F00" w:rsidP="00CB7F00">
            <w:pPr>
              <w:spacing w:line="240" w:lineRule="auto"/>
            </w:pPr>
          </w:p>
        </w:tc>
        <w:tc>
          <w:tcPr>
            <w:tcW w:w="1161" w:type="dxa"/>
            <w:vAlign w:val="center"/>
          </w:tcPr>
          <w:p w14:paraId="37406151" w14:textId="77777777" w:rsidR="00CB7F00" w:rsidRDefault="00CB7F00" w:rsidP="00CB7F00">
            <w:pPr>
              <w:spacing w:line="240" w:lineRule="auto"/>
            </w:pPr>
          </w:p>
        </w:tc>
      </w:tr>
      <w:tr w:rsidR="00CB7F00" w14:paraId="359A2C5F" w14:textId="77777777" w:rsidTr="005B17CE">
        <w:trPr>
          <w:cantSplit/>
          <w:trHeight w:val="489"/>
        </w:trPr>
        <w:tc>
          <w:tcPr>
            <w:tcW w:w="3168" w:type="dxa"/>
            <w:vAlign w:val="center"/>
          </w:tcPr>
          <w:p w14:paraId="0B0919D6" w14:textId="03915595" w:rsidR="00CB7F00" w:rsidRDefault="00CB7F00" w:rsidP="00CB7F00">
            <w:pPr>
              <w:spacing w:line="240" w:lineRule="auto"/>
            </w:pPr>
            <w:r>
              <w:t>Marie Lynch</w:t>
            </w:r>
          </w:p>
        </w:tc>
        <w:tc>
          <w:tcPr>
            <w:tcW w:w="3254" w:type="dxa"/>
            <w:vAlign w:val="center"/>
          </w:tcPr>
          <w:p w14:paraId="7730E53B" w14:textId="769E4CE0" w:rsidR="00CB7F00" w:rsidRDefault="007D776E" w:rsidP="00CB7F00">
            <w:pPr>
              <w:spacing w:line="240" w:lineRule="auto"/>
            </w:pPr>
            <w:r>
              <w:t>Program Director, Special Education M.Ed. with concentration in Elementary/Secondary Mild/Moderate Disabilities</w:t>
            </w:r>
          </w:p>
        </w:tc>
        <w:tc>
          <w:tcPr>
            <w:tcW w:w="3197" w:type="dxa"/>
            <w:vAlign w:val="center"/>
          </w:tcPr>
          <w:p w14:paraId="29D6F502" w14:textId="77777777" w:rsidR="00CB7F00" w:rsidRDefault="00CB7F00" w:rsidP="00CB7F00">
            <w:pPr>
              <w:spacing w:line="240" w:lineRule="auto"/>
            </w:pPr>
          </w:p>
        </w:tc>
        <w:tc>
          <w:tcPr>
            <w:tcW w:w="1161" w:type="dxa"/>
            <w:vAlign w:val="center"/>
          </w:tcPr>
          <w:p w14:paraId="368208D9" w14:textId="77777777" w:rsidR="00CB7F00" w:rsidRDefault="00CB7F00" w:rsidP="00CB7F00">
            <w:pPr>
              <w:spacing w:line="240" w:lineRule="auto"/>
            </w:pPr>
          </w:p>
        </w:tc>
      </w:tr>
      <w:tr w:rsidR="00CB7F00" w14:paraId="4D1B4713" w14:textId="77777777" w:rsidTr="005B17CE">
        <w:trPr>
          <w:cantSplit/>
          <w:trHeight w:val="489"/>
        </w:trPr>
        <w:tc>
          <w:tcPr>
            <w:tcW w:w="3168" w:type="dxa"/>
          </w:tcPr>
          <w:p w14:paraId="676FE022" w14:textId="1A134387" w:rsidR="00CB7F00" w:rsidRDefault="00CB7F00" w:rsidP="00CB7F00">
            <w:pPr>
              <w:spacing w:line="240" w:lineRule="auto"/>
            </w:pPr>
            <w:r>
              <w:t>Gerri August/Julie Horwitz</w:t>
            </w:r>
          </w:p>
        </w:tc>
        <w:tc>
          <w:tcPr>
            <w:tcW w:w="3254" w:type="dxa"/>
          </w:tcPr>
          <w:p w14:paraId="49F65556" w14:textId="51D0DAC6" w:rsidR="00CB7F00" w:rsidRDefault="007D776E" w:rsidP="00CB7F00">
            <w:pPr>
              <w:spacing w:line="240" w:lineRule="auto"/>
            </w:pPr>
            <w:r>
              <w:t>Deans, Feinstein School of Education and Human Development</w:t>
            </w:r>
          </w:p>
        </w:tc>
        <w:tc>
          <w:tcPr>
            <w:tcW w:w="3197" w:type="dxa"/>
            <w:vAlign w:val="center"/>
          </w:tcPr>
          <w:p w14:paraId="0A34AE0B" w14:textId="77777777" w:rsidR="00CB7F00" w:rsidRDefault="00CB7F00" w:rsidP="00CB7F00">
            <w:pPr>
              <w:spacing w:line="240" w:lineRule="auto"/>
            </w:pPr>
          </w:p>
        </w:tc>
        <w:tc>
          <w:tcPr>
            <w:tcW w:w="1161" w:type="dxa"/>
            <w:vAlign w:val="center"/>
          </w:tcPr>
          <w:p w14:paraId="2205A1C2" w14:textId="77777777" w:rsidR="00CB7F00" w:rsidRDefault="00CB7F00" w:rsidP="00CB7F00">
            <w:pPr>
              <w:spacing w:line="240" w:lineRule="auto"/>
            </w:pPr>
          </w:p>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D9897" w14:textId="77777777" w:rsidR="009064A5" w:rsidRDefault="009064A5" w:rsidP="00FA78CA">
      <w:pPr>
        <w:spacing w:line="240" w:lineRule="auto"/>
      </w:pPr>
      <w:r>
        <w:separator/>
      </w:r>
    </w:p>
  </w:endnote>
  <w:endnote w:type="continuationSeparator" w:id="0">
    <w:p w14:paraId="006EA5B2" w14:textId="77777777" w:rsidR="009064A5" w:rsidRDefault="009064A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22483" w14:textId="77777777" w:rsidR="00BF409C" w:rsidRDefault="00BF40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F409C">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F409C">
      <w:rPr>
        <w:b/>
        <w:bCs/>
        <w:noProof/>
        <w:sz w:val="20"/>
      </w:rPr>
      <w:t>6</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9050B" w14:textId="77777777" w:rsidR="00BF409C" w:rsidRDefault="00BF40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F02FB" w14:textId="77777777" w:rsidR="009064A5" w:rsidRDefault="009064A5" w:rsidP="00FA78CA">
      <w:pPr>
        <w:spacing w:line="240" w:lineRule="auto"/>
      </w:pPr>
      <w:r>
        <w:separator/>
      </w:r>
    </w:p>
  </w:footnote>
  <w:footnote w:type="continuationSeparator" w:id="0">
    <w:p w14:paraId="1A49743E" w14:textId="77777777" w:rsidR="009064A5" w:rsidRDefault="009064A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E25EB" w14:textId="77777777" w:rsidR="00BF409C" w:rsidRDefault="00BF40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0D98A" w14:textId="77777777" w:rsidR="00BF409C"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BF409C">
      <w:rPr>
        <w:color w:val="4F6228"/>
      </w:rPr>
      <w:t>1819_68 SPED 518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29664C44"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bookmarkStart w:id="31" w:name="_GoBack"/>
    <w:bookmarkEnd w:id="31"/>
    <w:r w:rsidRPr="004254A0">
      <w:rPr>
        <w:color w:val="4F6228"/>
      </w:rPr>
      <w:t>Date Received:</w:t>
    </w:r>
    <w:r w:rsidRPr="004254A0">
      <w:rPr>
        <w:color w:val="4F6228"/>
      </w:rPr>
      <w:tab/>
    </w:r>
    <w:r w:rsidR="00BF409C">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7A316" w14:textId="77777777" w:rsidR="00BF409C" w:rsidRDefault="00BF4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0"/>
  </w:num>
  <w:num w:numId="7">
    <w:abstractNumId w:val="5"/>
  </w:num>
  <w:num w:numId="8">
    <w:abstractNumId w:val="15"/>
  </w:num>
  <w:num w:numId="9">
    <w:abstractNumId w:val="18"/>
  </w:num>
  <w:num w:numId="10">
    <w:abstractNumId w:val="8"/>
  </w:num>
  <w:num w:numId="11">
    <w:abstractNumId w:val="22"/>
  </w:num>
  <w:num w:numId="12">
    <w:abstractNumId w:val="21"/>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14ECD"/>
    <w:rsid w:val="002202BB"/>
    <w:rsid w:val="002258A4"/>
    <w:rsid w:val="00237355"/>
    <w:rsid w:val="00240259"/>
    <w:rsid w:val="0026461B"/>
    <w:rsid w:val="0027634D"/>
    <w:rsid w:val="00284473"/>
    <w:rsid w:val="002850DD"/>
    <w:rsid w:val="00290E18"/>
    <w:rsid w:val="00292D43"/>
    <w:rsid w:val="00293639"/>
    <w:rsid w:val="00296BA1"/>
    <w:rsid w:val="0029768B"/>
    <w:rsid w:val="002A3788"/>
    <w:rsid w:val="002A6233"/>
    <w:rsid w:val="002B1EEA"/>
    <w:rsid w:val="002B1FF7"/>
    <w:rsid w:val="002B24F6"/>
    <w:rsid w:val="002B6233"/>
    <w:rsid w:val="002B7880"/>
    <w:rsid w:val="002C3D63"/>
    <w:rsid w:val="002D02BC"/>
    <w:rsid w:val="002D4773"/>
    <w:rsid w:val="002D755B"/>
    <w:rsid w:val="002E6AEB"/>
    <w:rsid w:val="003045A0"/>
    <w:rsid w:val="00310D95"/>
    <w:rsid w:val="00322484"/>
    <w:rsid w:val="00334441"/>
    <w:rsid w:val="00345149"/>
    <w:rsid w:val="00372CAA"/>
    <w:rsid w:val="00376A8B"/>
    <w:rsid w:val="003A45F6"/>
    <w:rsid w:val="003B04A1"/>
    <w:rsid w:val="003B2F7F"/>
    <w:rsid w:val="003B4A52"/>
    <w:rsid w:val="003B5A80"/>
    <w:rsid w:val="003C1A54"/>
    <w:rsid w:val="003C3E00"/>
    <w:rsid w:val="003C511E"/>
    <w:rsid w:val="003D7372"/>
    <w:rsid w:val="003F099C"/>
    <w:rsid w:val="003F4E82"/>
    <w:rsid w:val="00402602"/>
    <w:rsid w:val="00417EAD"/>
    <w:rsid w:val="004254A0"/>
    <w:rsid w:val="004313E6"/>
    <w:rsid w:val="00434F83"/>
    <w:rsid w:val="004400CB"/>
    <w:rsid w:val="004403BD"/>
    <w:rsid w:val="00442EEA"/>
    <w:rsid w:val="004779B4"/>
    <w:rsid w:val="00482982"/>
    <w:rsid w:val="0048308F"/>
    <w:rsid w:val="004932BC"/>
    <w:rsid w:val="004A015F"/>
    <w:rsid w:val="004B118F"/>
    <w:rsid w:val="004B1512"/>
    <w:rsid w:val="004E57C5"/>
    <w:rsid w:val="004F2D46"/>
    <w:rsid w:val="004F6658"/>
    <w:rsid w:val="005039B0"/>
    <w:rsid w:val="00510E78"/>
    <w:rsid w:val="005174B4"/>
    <w:rsid w:val="005473BC"/>
    <w:rsid w:val="005873E3"/>
    <w:rsid w:val="00587DC6"/>
    <w:rsid w:val="005912B5"/>
    <w:rsid w:val="005B17CE"/>
    <w:rsid w:val="005B4384"/>
    <w:rsid w:val="005C23BD"/>
    <w:rsid w:val="005C37AA"/>
    <w:rsid w:val="005C3F83"/>
    <w:rsid w:val="005C7C5B"/>
    <w:rsid w:val="005D389E"/>
    <w:rsid w:val="005D4BA5"/>
    <w:rsid w:val="005E752D"/>
    <w:rsid w:val="005F211F"/>
    <w:rsid w:val="005F2A05"/>
    <w:rsid w:val="0060382D"/>
    <w:rsid w:val="00607919"/>
    <w:rsid w:val="00630EE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81686"/>
    <w:rsid w:val="00786121"/>
    <w:rsid w:val="00796AF7"/>
    <w:rsid w:val="007970C3"/>
    <w:rsid w:val="007A175F"/>
    <w:rsid w:val="007A4843"/>
    <w:rsid w:val="007A5702"/>
    <w:rsid w:val="007A72D5"/>
    <w:rsid w:val="007B10BE"/>
    <w:rsid w:val="007C2792"/>
    <w:rsid w:val="007D776E"/>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905E67"/>
    <w:rsid w:val="009064A5"/>
    <w:rsid w:val="009262CD"/>
    <w:rsid w:val="00932B72"/>
    <w:rsid w:val="00936421"/>
    <w:rsid w:val="009367B9"/>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740"/>
    <w:rsid w:val="00B82B64"/>
    <w:rsid w:val="00B862BF"/>
    <w:rsid w:val="00B87B39"/>
    <w:rsid w:val="00BB11B9"/>
    <w:rsid w:val="00BB165D"/>
    <w:rsid w:val="00BC42B6"/>
    <w:rsid w:val="00BC42EB"/>
    <w:rsid w:val="00BD40C6"/>
    <w:rsid w:val="00BE2D71"/>
    <w:rsid w:val="00BF1795"/>
    <w:rsid w:val="00BF409C"/>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B7F00"/>
    <w:rsid w:val="00CC3E7A"/>
    <w:rsid w:val="00CD18DD"/>
    <w:rsid w:val="00D17134"/>
    <w:rsid w:val="00D50FE1"/>
    <w:rsid w:val="00D56C09"/>
    <w:rsid w:val="00D56C63"/>
    <w:rsid w:val="00D63FDF"/>
    <w:rsid w:val="00D64DF4"/>
    <w:rsid w:val="00D65A71"/>
    <w:rsid w:val="00D65F02"/>
    <w:rsid w:val="00D75FF8"/>
    <w:rsid w:val="00DA5F1E"/>
    <w:rsid w:val="00DA73A0"/>
    <w:rsid w:val="00DB0D94"/>
    <w:rsid w:val="00DB23D4"/>
    <w:rsid w:val="00DB63D4"/>
    <w:rsid w:val="00DD69AE"/>
    <w:rsid w:val="00DE2B7A"/>
    <w:rsid w:val="00DF06F0"/>
    <w:rsid w:val="00DF4FCD"/>
    <w:rsid w:val="00DF535D"/>
    <w:rsid w:val="00DF7C07"/>
    <w:rsid w:val="00E03C44"/>
    <w:rsid w:val="00E36AF7"/>
    <w:rsid w:val="00E4755D"/>
    <w:rsid w:val="00E47897"/>
    <w:rsid w:val="00E521CF"/>
    <w:rsid w:val="00E641DE"/>
    <w:rsid w:val="00E93A54"/>
    <w:rsid w:val="00EB33FD"/>
    <w:rsid w:val="00EC63A4"/>
    <w:rsid w:val="00EC7B24"/>
    <w:rsid w:val="00ED10F6"/>
    <w:rsid w:val="00ED1712"/>
    <w:rsid w:val="00ED1BF0"/>
    <w:rsid w:val="00EF1B6C"/>
    <w:rsid w:val="00EF3B20"/>
    <w:rsid w:val="00F15B95"/>
    <w:rsid w:val="00F32980"/>
    <w:rsid w:val="00F56CE6"/>
    <w:rsid w:val="00F64260"/>
    <w:rsid w:val="00F83523"/>
    <w:rsid w:val="00F871BA"/>
    <w:rsid w:val="00FA6359"/>
    <w:rsid w:val="00FA6998"/>
    <w:rsid w:val="00FA72E0"/>
    <w:rsid w:val="00FA769F"/>
    <w:rsid w:val="00FA78CA"/>
    <w:rsid w:val="00FB3DC1"/>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500/SPED-50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aduatecommittee@ric.edu"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ric.smartcatalogiq.com/2018-2019/Catalog/Courses/SPED-Special-Education/500/SPED-50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ric.smartcatalogiq.com/2018-2019/Catalog/Courses/SPED-Special-Education/500/SPED-505"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3</_dlc_DocId>
    <_dlc_DocIdUrl xmlns="67887a43-7e4d-4c1c-91d7-15e417b1b8ab">
      <Url>https://w3.ric.edu/graduate_committee/_layouts/15/DocIdRedir.aspx?ID=67Z3ZXSPZZWZ-954-163</Url>
      <Description>67Z3ZXSPZZWZ-954-163</Description>
    </_dlc_DocIdUrl>
  </documentManagement>
</p:properties>
</file>

<file path=customXml/itemProps1.xml><?xml version="1.0" encoding="utf-8"?>
<ds:datastoreItem xmlns:ds="http://schemas.openxmlformats.org/officeDocument/2006/customXml" ds:itemID="{0CF8B924-F3DD-4DE8-8B96-CE40E51FC613}"/>
</file>

<file path=customXml/itemProps2.xml><?xml version="1.0" encoding="utf-8"?>
<ds:datastoreItem xmlns:ds="http://schemas.openxmlformats.org/officeDocument/2006/customXml" ds:itemID="{B996F9B8-D36A-420F-BC07-6BC0CC8F9EA0}"/>
</file>

<file path=customXml/itemProps3.xml><?xml version="1.0" encoding="utf-8"?>
<ds:datastoreItem xmlns:ds="http://schemas.openxmlformats.org/officeDocument/2006/customXml" ds:itemID="{926019DD-A294-4BF5-AA14-4529FC4973C6}"/>
</file>

<file path=customXml/itemProps4.xml><?xml version="1.0" encoding="utf-8"?>
<ds:datastoreItem xmlns:ds="http://schemas.openxmlformats.org/officeDocument/2006/customXml" ds:itemID="{2FF4E822-703F-47DD-A0F3-288C9F43BBA9}"/>
</file>

<file path=docProps/app.xml><?xml version="1.0" encoding="utf-8"?>
<Properties xmlns="http://schemas.openxmlformats.org/officeDocument/2006/extended-properties" xmlns:vt="http://schemas.openxmlformats.org/officeDocument/2006/docPropsVTypes">
  <Template>Normal</Template>
  <TotalTime>0</TotalTime>
  <Pages>6</Pages>
  <Words>2552</Words>
  <Characters>1454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28:00Z</dcterms:created>
  <dcterms:modified xsi:type="dcterms:W3CDTF">2019-04-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4d86b0d-8a2c-4048-a833-daf904da8fe3</vt:lpwstr>
  </property>
</Properties>
</file>